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93027" w14:textId="05BABC7B" w:rsidR="005130A2" w:rsidRPr="00917F62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t xml:space="preserve">Załącznik nr 1 do </w:t>
      </w:r>
      <w:r w:rsidR="00422634">
        <w:rPr>
          <w:rFonts w:cs="Arial"/>
          <w:sz w:val="18"/>
        </w:rPr>
        <w:t xml:space="preserve">zapytania ofertowego </w:t>
      </w:r>
      <w:r w:rsidRPr="00917F62">
        <w:rPr>
          <w:rFonts w:cs="Arial"/>
          <w:sz w:val="18"/>
        </w:rPr>
        <w:t>nr</w:t>
      </w:r>
      <w:r w:rsidR="006244D4" w:rsidRPr="00917F62">
        <w:rPr>
          <w:rFonts w:cs="Arial"/>
          <w:sz w:val="18"/>
        </w:rPr>
        <w:t xml:space="preserve"> </w:t>
      </w:r>
      <w:r w:rsidR="00180F26">
        <w:rPr>
          <w:rFonts w:cs="Arial"/>
          <w:sz w:val="18"/>
        </w:rPr>
        <w:t>22/</w:t>
      </w:r>
      <w:r w:rsidR="006244D4" w:rsidRPr="00917F62">
        <w:rPr>
          <w:rFonts w:cs="Arial"/>
          <w:sz w:val="18"/>
        </w:rPr>
        <w:t>202</w:t>
      </w:r>
      <w:r w:rsidR="00FB7D57" w:rsidRPr="00917F62">
        <w:rPr>
          <w:rFonts w:cs="Arial"/>
          <w:sz w:val="18"/>
        </w:rPr>
        <w:t>1</w:t>
      </w:r>
    </w:p>
    <w:p w14:paraId="36F908C2" w14:textId="12148140" w:rsidR="00C15223" w:rsidRPr="00917F62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2C58554B" w14:textId="562675A5" w:rsidR="000D28C0" w:rsidRPr="00917F62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917F62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75EC5CFA" w14:textId="77777777" w:rsidR="00C15223" w:rsidRPr="00917F62" w:rsidRDefault="00C15223" w:rsidP="006244D4">
      <w:pPr>
        <w:spacing w:after="0" w:line="240" w:lineRule="auto"/>
        <w:contextualSpacing/>
        <w:rPr>
          <w:u w:val="single"/>
        </w:rPr>
      </w:pPr>
      <w:r w:rsidRPr="00917F62">
        <w:rPr>
          <w:u w:val="single"/>
        </w:rPr>
        <w:t>Dane Oferenta:</w:t>
      </w:r>
    </w:p>
    <w:p w14:paraId="07B7D564" w14:textId="77777777" w:rsidR="00C15223" w:rsidRPr="00917F62" w:rsidRDefault="00C15223" w:rsidP="006244D4">
      <w:pPr>
        <w:spacing w:after="0" w:line="240" w:lineRule="auto"/>
        <w:contextualSpacing/>
      </w:pPr>
      <w:r w:rsidRPr="00917F62">
        <w:t>Pełna nazwa podmiotu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32820677" w14:textId="77777777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 xml:space="preserve">NIP 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59A7B5F" w14:textId="0C6F6942" w:rsidR="006F5650" w:rsidRPr="00917F62" w:rsidRDefault="006F5650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>REGON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  <w:t>________________________________</w:t>
      </w:r>
    </w:p>
    <w:p w14:paraId="413ED25B" w14:textId="62244C93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proofErr w:type="spellStart"/>
      <w:r w:rsidRPr="00917F62">
        <w:rPr>
          <w:lang w:val="en-GB"/>
        </w:rPr>
        <w:t>Adres</w:t>
      </w:r>
      <w:proofErr w:type="spellEnd"/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218BFB5" w14:textId="77777777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proofErr w:type="spellStart"/>
      <w:r w:rsidRPr="00917F62">
        <w:rPr>
          <w:lang w:val="en-GB"/>
        </w:rPr>
        <w:t>Adres</w:t>
      </w:r>
      <w:proofErr w:type="spellEnd"/>
      <w:r w:rsidRPr="00917F62">
        <w:rPr>
          <w:lang w:val="en-GB"/>
        </w:rPr>
        <w:t xml:space="preserve"> email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A7F43A5" w14:textId="77777777" w:rsidR="0073615A" w:rsidRPr="00917F62" w:rsidRDefault="00C15223" w:rsidP="006244D4">
      <w:pPr>
        <w:spacing w:after="0" w:line="240" w:lineRule="auto"/>
        <w:contextualSpacing/>
        <w:rPr>
          <w:rFonts w:cs="Arial"/>
          <w:sz w:val="18"/>
        </w:rPr>
      </w:pPr>
      <w:r w:rsidRPr="00917F62">
        <w:t xml:space="preserve">Numer telefonu 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6F52CFF4" w14:textId="77777777" w:rsidR="0073615A" w:rsidRPr="00917F62" w:rsidRDefault="0073615A" w:rsidP="006244D4">
      <w:pPr>
        <w:spacing w:after="0" w:line="240" w:lineRule="auto"/>
        <w:contextualSpacing/>
      </w:pPr>
      <w:r w:rsidRPr="00917F62">
        <w:t>Osoba kontaktowa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5700BAA0" w14:textId="1EDE373E" w:rsidR="00C15223" w:rsidRPr="00917F62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1B8796EE" w:rsidR="0073615A" w:rsidRPr="00073CDF" w:rsidRDefault="0073615A" w:rsidP="006244D4">
      <w:pPr>
        <w:pStyle w:val="punktowaniezwyke"/>
      </w:pPr>
      <w:r w:rsidRPr="00917F62">
        <w:t xml:space="preserve">W odpowiedzi na </w:t>
      </w:r>
      <w:r w:rsidR="00422634">
        <w:t>Zapytanie ofertowe</w:t>
      </w:r>
      <w:r w:rsidR="005F6457" w:rsidRPr="00917F62">
        <w:t xml:space="preserve"> nr </w:t>
      </w:r>
      <w:r w:rsidR="00180F26">
        <w:t>22</w:t>
      </w:r>
      <w:r w:rsidR="005F6457" w:rsidRPr="00917F62">
        <w:t xml:space="preserve">/2021 z dn. </w:t>
      </w:r>
      <w:r w:rsidR="00422634">
        <w:t>1</w:t>
      </w:r>
      <w:r w:rsidR="00180F26">
        <w:t>0</w:t>
      </w:r>
      <w:r w:rsidR="00871787" w:rsidRPr="00917F62">
        <w:t xml:space="preserve"> </w:t>
      </w:r>
      <w:r w:rsidR="00180F26">
        <w:t>września</w:t>
      </w:r>
      <w:r w:rsidR="007C1CF4">
        <w:t xml:space="preserve"> </w:t>
      </w:r>
      <w:r w:rsidR="005F6457" w:rsidRPr="00917F62">
        <w:t>2021 r.</w:t>
      </w:r>
      <w:r w:rsidRPr="00917F62">
        <w:t xml:space="preserve"> oferujemy wykonanie przedmiotu zamówienia tj.:</w:t>
      </w:r>
      <w:r w:rsidR="007C1CF4">
        <w:t xml:space="preserve"> </w:t>
      </w:r>
      <w:r w:rsidR="00180F26" w:rsidRPr="00073CDF">
        <w:rPr>
          <w:rFonts w:cstheme="minorHAnsi"/>
        </w:rPr>
        <w:t>drobnego sprzętu laboratoryjnego i/lub materiałów zużywalnych i/lub rozpuszczalników i odczynników chemicznych</w:t>
      </w:r>
      <w:r w:rsidR="006244D4" w:rsidRPr="00073CDF">
        <w:t>,</w:t>
      </w:r>
      <w:r w:rsidR="00180F26" w:rsidRPr="00073CDF">
        <w:t xml:space="preserve"> </w:t>
      </w:r>
      <w:r w:rsidRPr="00073CDF">
        <w:t>w zakresie objętym zapytaniem ofertowym i zgodnie z niniejszą ofertą.</w:t>
      </w:r>
    </w:p>
    <w:p w14:paraId="1057E8EB" w14:textId="0FABB219" w:rsidR="0073615A" w:rsidRPr="00917F62" w:rsidRDefault="0073615A" w:rsidP="006244D4">
      <w:pPr>
        <w:pStyle w:val="punktowaniezwyke"/>
      </w:pPr>
      <w:r w:rsidRPr="00917F62">
        <w:t>Oferowana usługa obejmuje:</w:t>
      </w:r>
      <w:r w:rsidR="00394CC6" w:rsidRPr="00917F62">
        <w:t xml:space="preserve"> </w:t>
      </w:r>
    </w:p>
    <w:p w14:paraId="3971A34A" w14:textId="77777777" w:rsidR="006F5650" w:rsidRPr="00917F62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54817999" w14:textId="693ECFC8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 xml:space="preserve">CZĘŚĆ 1 – </w:t>
      </w:r>
      <w:r w:rsidR="00422634">
        <w:rPr>
          <w:sz w:val="20"/>
          <w:szCs w:val="20"/>
        </w:rPr>
        <w:t xml:space="preserve">dostawa </w:t>
      </w:r>
      <w:r w:rsidRPr="00260887">
        <w:rPr>
          <w:sz w:val="20"/>
          <w:szCs w:val="20"/>
        </w:rPr>
        <w:t>drobn</w:t>
      </w:r>
      <w:r w:rsidR="00422634">
        <w:rPr>
          <w:sz w:val="20"/>
          <w:szCs w:val="20"/>
        </w:rPr>
        <w:t xml:space="preserve">ego </w:t>
      </w:r>
      <w:r w:rsidRPr="00260887">
        <w:rPr>
          <w:sz w:val="20"/>
          <w:szCs w:val="20"/>
        </w:rPr>
        <w:t>sprzęt</w:t>
      </w:r>
      <w:r w:rsidR="00422634">
        <w:rPr>
          <w:sz w:val="20"/>
          <w:szCs w:val="20"/>
        </w:rPr>
        <w:t>u</w:t>
      </w:r>
      <w:r w:rsidRPr="00260887">
        <w:rPr>
          <w:sz w:val="20"/>
          <w:szCs w:val="20"/>
        </w:rPr>
        <w:t xml:space="preserve"> laboratoryjn</w:t>
      </w:r>
      <w:r w:rsidR="00422634">
        <w:rPr>
          <w:sz w:val="20"/>
          <w:szCs w:val="20"/>
        </w:rPr>
        <w:t>ego</w:t>
      </w:r>
    </w:p>
    <w:tbl>
      <w:tblPr>
        <w:tblW w:w="10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"/>
        <w:gridCol w:w="3817"/>
        <w:gridCol w:w="1677"/>
        <w:gridCol w:w="1276"/>
        <w:gridCol w:w="1701"/>
        <w:gridCol w:w="1640"/>
      </w:tblGrid>
      <w:tr w:rsidR="00982253" w:rsidRPr="00260887" w14:paraId="610F667F" w14:textId="6D92880D" w:rsidTr="00073CDF">
        <w:trPr>
          <w:trHeight w:val="484"/>
          <w:jc w:val="center"/>
        </w:trPr>
        <w:tc>
          <w:tcPr>
            <w:tcW w:w="455" w:type="dxa"/>
            <w:shd w:val="clear" w:color="000000" w:fill="4472C4"/>
            <w:noWrap/>
            <w:vAlign w:val="center"/>
            <w:hideMark/>
          </w:tcPr>
          <w:p w14:paraId="0622D1C8" w14:textId="77777777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  <w:proofErr w:type="spellEnd"/>
          </w:p>
        </w:tc>
        <w:tc>
          <w:tcPr>
            <w:tcW w:w="3817" w:type="dxa"/>
            <w:shd w:val="clear" w:color="000000" w:fill="4472C4"/>
            <w:noWrap/>
            <w:vAlign w:val="center"/>
            <w:hideMark/>
          </w:tcPr>
          <w:p w14:paraId="00D6880D" w14:textId="77777777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  <w:proofErr w:type="spellEnd"/>
          </w:p>
        </w:tc>
        <w:tc>
          <w:tcPr>
            <w:tcW w:w="1677" w:type="dxa"/>
            <w:tcBorders>
              <w:bottom w:val="single" w:sz="4" w:space="0" w:color="auto"/>
            </w:tcBorders>
            <w:shd w:val="clear" w:color="000000" w:fill="4472C4"/>
          </w:tcPr>
          <w:p w14:paraId="4DE8CD7D" w14:textId="12607112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Jednostka</w:t>
            </w:r>
            <w:proofErr w:type="spellEnd"/>
          </w:p>
        </w:tc>
        <w:tc>
          <w:tcPr>
            <w:tcW w:w="1276" w:type="dxa"/>
            <w:shd w:val="clear" w:color="000000" w:fill="4472C4"/>
            <w:vAlign w:val="center"/>
            <w:hideMark/>
          </w:tcPr>
          <w:p w14:paraId="21089380" w14:textId="58B5B4E0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Ilość</w:t>
            </w:r>
            <w:proofErr w:type="spellEnd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</w:p>
        </w:tc>
        <w:tc>
          <w:tcPr>
            <w:tcW w:w="1701" w:type="dxa"/>
            <w:shd w:val="clear" w:color="000000" w:fill="4472C4"/>
            <w:vAlign w:val="center"/>
          </w:tcPr>
          <w:p w14:paraId="5E7BE1EE" w14:textId="15B5D899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etto</w:t>
            </w:r>
            <w:proofErr w:type="spellEnd"/>
          </w:p>
        </w:tc>
        <w:tc>
          <w:tcPr>
            <w:tcW w:w="1640" w:type="dxa"/>
            <w:shd w:val="clear" w:color="000000" w:fill="4472C4"/>
            <w:vAlign w:val="center"/>
          </w:tcPr>
          <w:p w14:paraId="297A56CE" w14:textId="7E70B9B8" w:rsidR="00982253" w:rsidRPr="00260887" w:rsidRDefault="00982253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brutto</w:t>
            </w:r>
            <w:proofErr w:type="spellEnd"/>
          </w:p>
        </w:tc>
      </w:tr>
      <w:tr w:rsidR="00982253" w:rsidRPr="00260887" w14:paraId="09A541EE" w14:textId="5560EEE2" w:rsidTr="00073CDF">
        <w:trPr>
          <w:trHeight w:val="284"/>
          <w:jc w:val="center"/>
        </w:trPr>
        <w:tc>
          <w:tcPr>
            <w:tcW w:w="455" w:type="dxa"/>
            <w:shd w:val="clear" w:color="auto" w:fill="auto"/>
            <w:noWrap/>
            <w:vAlign w:val="center"/>
          </w:tcPr>
          <w:p w14:paraId="26DBFD8A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1.</w:t>
            </w:r>
          </w:p>
        </w:tc>
        <w:tc>
          <w:tcPr>
            <w:tcW w:w="3817" w:type="dxa"/>
            <w:shd w:val="clear" w:color="auto" w:fill="auto"/>
            <w:vAlign w:val="center"/>
          </w:tcPr>
          <w:p w14:paraId="21E5DAD7" w14:textId="15C5870B" w:rsidR="00982253" w:rsidRPr="00260887" w:rsidRDefault="00982253" w:rsidP="00982253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A34034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Wytrząsarka typu </w:t>
            </w:r>
            <w:proofErr w:type="spellStart"/>
            <w:r w:rsidRPr="00A34034">
              <w:rPr>
                <w:rFonts w:eastAsia="Times New Roman" w:cstheme="minorHAnsi"/>
                <w:sz w:val="20"/>
                <w:szCs w:val="20"/>
                <w:lang w:eastAsia="pl-PL"/>
              </w:rPr>
              <w:t>vortex</w:t>
            </w:r>
            <w:proofErr w:type="spellEnd"/>
            <w:r w:rsidRPr="00A34034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+ wyposażenie dodatkowe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27505693" w14:textId="6EA828DD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61160" w14:textId="43D7C554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62930AF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B929F9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2253" w:rsidRPr="00260887" w14:paraId="6C59E464" w14:textId="148BEF14" w:rsidTr="00073CDF">
        <w:trPr>
          <w:trHeight w:val="284"/>
          <w:jc w:val="center"/>
        </w:trPr>
        <w:tc>
          <w:tcPr>
            <w:tcW w:w="455" w:type="dxa"/>
            <w:shd w:val="clear" w:color="auto" w:fill="auto"/>
            <w:noWrap/>
            <w:vAlign w:val="center"/>
          </w:tcPr>
          <w:p w14:paraId="23DF07D4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2.</w:t>
            </w:r>
          </w:p>
        </w:tc>
        <w:tc>
          <w:tcPr>
            <w:tcW w:w="3817" w:type="dxa"/>
            <w:shd w:val="clear" w:color="auto" w:fill="auto"/>
            <w:vAlign w:val="center"/>
          </w:tcPr>
          <w:p w14:paraId="73269DC1" w14:textId="0F74E71C" w:rsidR="00982253" w:rsidRPr="00422634" w:rsidRDefault="00982253" w:rsidP="0098225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A34034">
              <w:rPr>
                <w:rFonts w:eastAsia="Times New Roman" w:cstheme="minorHAnsi"/>
                <w:sz w:val="20"/>
                <w:szCs w:val="20"/>
                <w:lang w:eastAsia="pl-PL"/>
              </w:rPr>
              <w:t>Kapslownica ręczna do kapsli aluminiowych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78B701DA" w14:textId="44348AFD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ADA32E" w14:textId="59A981E1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B978C3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75F9FE5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2253" w:rsidRPr="00260887" w14:paraId="5B269417" w14:textId="77777777" w:rsidTr="00073CDF">
        <w:trPr>
          <w:trHeight w:val="284"/>
          <w:jc w:val="center"/>
        </w:trPr>
        <w:tc>
          <w:tcPr>
            <w:tcW w:w="455" w:type="dxa"/>
            <w:shd w:val="clear" w:color="auto" w:fill="auto"/>
            <w:noWrap/>
            <w:vAlign w:val="center"/>
          </w:tcPr>
          <w:p w14:paraId="0AD14CA8" w14:textId="537270F1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pl-PL"/>
              </w:rPr>
              <w:t>3.</w:t>
            </w:r>
          </w:p>
        </w:tc>
        <w:tc>
          <w:tcPr>
            <w:tcW w:w="3817" w:type="dxa"/>
            <w:shd w:val="clear" w:color="auto" w:fill="auto"/>
            <w:vAlign w:val="center"/>
          </w:tcPr>
          <w:p w14:paraId="1A767C5C" w14:textId="68639E19" w:rsidR="00982253" w:rsidRPr="00A34034" w:rsidRDefault="00982253" w:rsidP="0098225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proofErr w:type="spellStart"/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>Dekapslownica</w:t>
            </w:r>
            <w:proofErr w:type="spellEnd"/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ręczna do kapsli aluminiowych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633A518B" w14:textId="2EC4EA8C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8D9928" w14:textId="52DFA1DA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939752A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C5099BC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2253" w:rsidRPr="00260887" w14:paraId="1422A086" w14:textId="77777777" w:rsidTr="00073CDF">
        <w:trPr>
          <w:trHeight w:val="284"/>
          <w:jc w:val="center"/>
        </w:trPr>
        <w:tc>
          <w:tcPr>
            <w:tcW w:w="455" w:type="dxa"/>
            <w:shd w:val="clear" w:color="auto" w:fill="auto"/>
            <w:noWrap/>
            <w:vAlign w:val="center"/>
          </w:tcPr>
          <w:p w14:paraId="68417EE3" w14:textId="4C2883F2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pl-PL"/>
              </w:rPr>
              <w:t>4.</w:t>
            </w:r>
          </w:p>
        </w:tc>
        <w:tc>
          <w:tcPr>
            <w:tcW w:w="3817" w:type="dxa"/>
            <w:shd w:val="clear" w:color="auto" w:fill="auto"/>
            <w:vAlign w:val="center"/>
          </w:tcPr>
          <w:p w14:paraId="33ADB6D0" w14:textId="3301D468" w:rsidR="00982253" w:rsidRPr="00A34034" w:rsidRDefault="00982253" w:rsidP="0098225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Drukarka do </w:t>
            </w:r>
            <w:proofErr w:type="spellStart"/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>pH</w:t>
            </w:r>
            <w:proofErr w:type="spellEnd"/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-metru 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5E24C85E" w14:textId="5366C025" w:rsidR="00982253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4B1611" w14:textId="2BCE17BA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2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D9A4F1D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3D9C335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2253" w:rsidRPr="00260887" w14:paraId="6F383262" w14:textId="77777777" w:rsidTr="00073CDF">
        <w:trPr>
          <w:trHeight w:val="284"/>
          <w:jc w:val="center"/>
        </w:trPr>
        <w:tc>
          <w:tcPr>
            <w:tcW w:w="455" w:type="dxa"/>
            <w:shd w:val="clear" w:color="auto" w:fill="auto"/>
            <w:noWrap/>
            <w:vAlign w:val="center"/>
          </w:tcPr>
          <w:p w14:paraId="3F816059" w14:textId="3AA0E195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pl-PL"/>
              </w:rPr>
              <w:t>5.</w:t>
            </w:r>
          </w:p>
        </w:tc>
        <w:tc>
          <w:tcPr>
            <w:tcW w:w="3817" w:type="dxa"/>
            <w:shd w:val="clear" w:color="auto" w:fill="auto"/>
            <w:vAlign w:val="center"/>
          </w:tcPr>
          <w:p w14:paraId="615A0CDF" w14:textId="501EED91" w:rsidR="00982253" w:rsidRPr="00A34034" w:rsidRDefault="00982253" w:rsidP="0098225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782411">
              <w:rPr>
                <w:rFonts w:eastAsia="Times New Roman" w:cstheme="minorHAnsi"/>
                <w:sz w:val="20"/>
                <w:szCs w:val="20"/>
                <w:lang w:eastAsia="pl-PL"/>
              </w:rPr>
              <w:t>Wózek laboratoryjny ze skrzynią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3E9CAF78" w14:textId="27E629A1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ACBF58" w14:textId="236A1552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C35883B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CB82389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2253" w:rsidRPr="00260887" w14:paraId="73F53C35" w14:textId="77777777" w:rsidTr="00073CDF">
        <w:trPr>
          <w:trHeight w:val="322"/>
          <w:jc w:val="center"/>
        </w:trPr>
        <w:tc>
          <w:tcPr>
            <w:tcW w:w="7225" w:type="dxa"/>
            <w:gridSpan w:val="4"/>
            <w:tcBorders>
              <w:right w:val="single" w:sz="4" w:space="0" w:color="auto"/>
            </w:tcBorders>
          </w:tcPr>
          <w:p w14:paraId="050FE519" w14:textId="1C046B82" w:rsidR="00982253" w:rsidRPr="00260887" w:rsidRDefault="00982253" w:rsidP="00982253">
            <w:pPr>
              <w:spacing w:after="0" w:line="240" w:lineRule="auto"/>
              <w:ind w:left="-67" w:firstLine="67"/>
              <w:contextualSpacing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uma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AC8D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C7299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1B430552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5EA1767C" w14:textId="4D8CA32D" w:rsidR="007C1CF4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 xml:space="preserve">CZĘŚĆ </w:t>
      </w:r>
      <w:r w:rsidR="00422634">
        <w:rPr>
          <w:sz w:val="20"/>
          <w:szCs w:val="20"/>
        </w:rPr>
        <w:t>2</w:t>
      </w:r>
      <w:r w:rsidRPr="00260887">
        <w:rPr>
          <w:sz w:val="20"/>
          <w:szCs w:val="20"/>
        </w:rPr>
        <w:t xml:space="preserve"> – </w:t>
      </w:r>
      <w:r w:rsidR="00422634">
        <w:rPr>
          <w:sz w:val="20"/>
          <w:szCs w:val="20"/>
        </w:rPr>
        <w:t xml:space="preserve">dostawa </w:t>
      </w:r>
      <w:r w:rsidRPr="00260887">
        <w:rPr>
          <w:sz w:val="20"/>
          <w:szCs w:val="20"/>
        </w:rPr>
        <w:t>kolumn chromatograficzn</w:t>
      </w:r>
      <w:r w:rsidR="00422634">
        <w:rPr>
          <w:sz w:val="20"/>
          <w:szCs w:val="20"/>
        </w:rPr>
        <w:t>ych</w:t>
      </w:r>
    </w:p>
    <w:tbl>
      <w:tblPr>
        <w:tblW w:w="10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3827"/>
        <w:gridCol w:w="1701"/>
        <w:gridCol w:w="1276"/>
        <w:gridCol w:w="1645"/>
        <w:gridCol w:w="1613"/>
      </w:tblGrid>
      <w:tr w:rsidR="00982253" w:rsidRPr="00260887" w14:paraId="663044A1" w14:textId="25C0BB71" w:rsidTr="00073CDF">
        <w:trPr>
          <w:trHeight w:val="618"/>
          <w:jc w:val="center"/>
        </w:trPr>
        <w:tc>
          <w:tcPr>
            <w:tcW w:w="421" w:type="dxa"/>
            <w:shd w:val="clear" w:color="000000" w:fill="4472C4"/>
            <w:noWrap/>
            <w:vAlign w:val="center"/>
            <w:hideMark/>
          </w:tcPr>
          <w:p w14:paraId="72215DE0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  <w:proofErr w:type="spellEnd"/>
          </w:p>
        </w:tc>
        <w:tc>
          <w:tcPr>
            <w:tcW w:w="3827" w:type="dxa"/>
            <w:shd w:val="clear" w:color="000000" w:fill="4472C4"/>
            <w:noWrap/>
            <w:vAlign w:val="center"/>
            <w:hideMark/>
          </w:tcPr>
          <w:p w14:paraId="051B40CE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  <w:proofErr w:type="spellEnd"/>
          </w:p>
        </w:tc>
        <w:tc>
          <w:tcPr>
            <w:tcW w:w="1701" w:type="dxa"/>
            <w:shd w:val="clear" w:color="000000" w:fill="4472C4"/>
            <w:vAlign w:val="center"/>
            <w:hideMark/>
          </w:tcPr>
          <w:p w14:paraId="0191DE01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Jednostka</w:t>
            </w:r>
            <w:proofErr w:type="spellEnd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</w:p>
        </w:tc>
        <w:tc>
          <w:tcPr>
            <w:tcW w:w="1276" w:type="dxa"/>
            <w:shd w:val="clear" w:color="000000" w:fill="4472C4"/>
            <w:vAlign w:val="center"/>
            <w:hideMark/>
          </w:tcPr>
          <w:p w14:paraId="53FE848F" w14:textId="77777777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Ilość</w:t>
            </w:r>
            <w:proofErr w:type="spellEnd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</w:p>
        </w:tc>
        <w:tc>
          <w:tcPr>
            <w:tcW w:w="1645" w:type="dxa"/>
            <w:shd w:val="clear" w:color="000000" w:fill="4472C4"/>
            <w:vAlign w:val="center"/>
          </w:tcPr>
          <w:p w14:paraId="30804012" w14:textId="1DE197F5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etto</w:t>
            </w:r>
            <w:proofErr w:type="spellEnd"/>
          </w:p>
        </w:tc>
        <w:tc>
          <w:tcPr>
            <w:tcW w:w="1613" w:type="dxa"/>
            <w:shd w:val="clear" w:color="000000" w:fill="4472C4"/>
            <w:vAlign w:val="center"/>
          </w:tcPr>
          <w:p w14:paraId="6DE3AC20" w14:textId="728F501E" w:rsidR="00982253" w:rsidRPr="00260887" w:rsidRDefault="00982253" w:rsidP="0098225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brutto</w:t>
            </w:r>
            <w:proofErr w:type="spellEnd"/>
          </w:p>
        </w:tc>
      </w:tr>
      <w:tr w:rsidR="00982253" w:rsidRPr="00D21F1B" w14:paraId="267B356E" w14:textId="524F2BCE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4C5C24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1BA3BCA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y Pasteura z PE, ze skalą, o poj. 3,0 ml, długości 150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09477B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C2992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40C96A7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250522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524CA26" w14:textId="1E6BA318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FBD8DE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5F8F78A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y Pasteura, szklane, dł. 150 mm (do jednorazowego użytku w laboratoriach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B3D13D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12F0D7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50</w:t>
            </w:r>
          </w:p>
        </w:tc>
        <w:tc>
          <w:tcPr>
            <w:tcW w:w="1645" w:type="dxa"/>
          </w:tcPr>
          <w:p w14:paraId="038AB2E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25C80C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0E9F268" w14:textId="51C5EAF9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F6C02E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DB8FFF7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y Pasteura, szklane, dł. 230mm (do jednorazowego użytku w laboratoriach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0D404D3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6E02B4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50</w:t>
            </w:r>
          </w:p>
        </w:tc>
        <w:tc>
          <w:tcPr>
            <w:tcW w:w="1645" w:type="dxa"/>
          </w:tcPr>
          <w:p w14:paraId="5CFAEFE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0D43CA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682E6D7" w14:textId="5926D51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A05338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497BC22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moczek do pipet Pasteura 2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C192D6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CEFCC7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4874C0D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1C99CB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5FC2EA7" w14:textId="6E8DC549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6DE8D2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lastRenderedPageBreak/>
              <w:t>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2D9590D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trzykawki jednorazowe (2-częściowe, PP/PE, nie zawierające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lateksui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PVC), 5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739F95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61EC87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07FB6C7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FD6732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8D0DEC9" w14:textId="710DC10A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6969ED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B57DC8C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trzykawki jednorazowe (2-częściowe, PP/PE, nie zawierające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lateksui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PVC), 2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4B49CD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FF082A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6BA30C5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7B39D3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653B13C1" w14:textId="00A2EEC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FFFC61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606BE8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trzykawki jednorazowe (2-częściowe, do precyzyjnego dozowania, z PP/PE, nie zawierające lateksu i PVC), końcówka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Luera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, 1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818524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818A9E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00</w:t>
            </w:r>
          </w:p>
        </w:tc>
        <w:tc>
          <w:tcPr>
            <w:tcW w:w="1645" w:type="dxa"/>
          </w:tcPr>
          <w:p w14:paraId="4D3019C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5AEC05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8AC592D" w14:textId="1C160CCC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671B14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2AB96C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arafilm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M szer. 100 mm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dł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38 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BC57A1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ol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1EA683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45" w:type="dxa"/>
          </w:tcPr>
          <w:p w14:paraId="40A75CE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14F5B3C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6B09B6B" w14:textId="30FDABCC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6E5D55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A37053B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do zestawu filtracji faz (membrany z regenerowanej celulozy, krążki (RC55), 0.45 µm, 47 mm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BD0AE5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FBCBD2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0</w:t>
            </w:r>
          </w:p>
        </w:tc>
        <w:tc>
          <w:tcPr>
            <w:tcW w:w="1645" w:type="dxa"/>
          </w:tcPr>
          <w:p w14:paraId="2D4353D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EB4878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3962BD2" w14:textId="3EC093D5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047183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27990C4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do zestawu filtracji faz (membrany z regenerowanej celulozy, krążki (RC55), 0.2 µm, 47 mm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0CB34FF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60EDF3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0</w:t>
            </w:r>
          </w:p>
        </w:tc>
        <w:tc>
          <w:tcPr>
            <w:tcW w:w="1645" w:type="dxa"/>
          </w:tcPr>
          <w:p w14:paraId="4B04AEA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CF43AA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257B45A" w14:textId="407A8915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31BE29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FD0A9B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olki HPLC 1,5ml, szkło oranżowe,  zakręcane ND9 lub ND10, płaskodenne, z polem opisu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30CFDF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47908E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4564BDF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7E9CCD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56E04D9" w14:textId="1F64F2C9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9AEB52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E67F4C0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olki HPLC 1,5ml, szkło bezbarwne,  zakręcane ND9 lub ND10, płaskodenne, z polem opisu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5255F5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5C659C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0</w:t>
            </w:r>
          </w:p>
        </w:tc>
        <w:tc>
          <w:tcPr>
            <w:tcW w:w="1645" w:type="dxa"/>
          </w:tcPr>
          <w:p w14:paraId="4319906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EC2BAD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819DF5D" w14:textId="0F86E8A8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8BCDA7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015D4B4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Zakrętka do fiolek HPLC 1,5ml, ND9 lub ND10, z tworzywa z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eptą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silikon/PTFE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08DF68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1384E2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500</w:t>
            </w:r>
          </w:p>
        </w:tc>
        <w:tc>
          <w:tcPr>
            <w:tcW w:w="1645" w:type="dxa"/>
          </w:tcPr>
          <w:p w14:paraId="396F660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59835F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2B7F809" w14:textId="7B5C3D9E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39AE66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885BB50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Probówki do wirówki typu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ppendorf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,5ml, niesterylne, zamykane, z tworzyw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D6FA10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E81C03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0</w:t>
            </w:r>
          </w:p>
        </w:tc>
        <w:tc>
          <w:tcPr>
            <w:tcW w:w="1645" w:type="dxa"/>
          </w:tcPr>
          <w:p w14:paraId="4834B06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1CB4C94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2931C01" w14:textId="5E99FAB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6B36D5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C76E7BD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Probówki do wirówki typu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alcon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5 ml, niesterylne, z zakrętką, z tworzywa, 1 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8A539E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5AABFF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6DF16D2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433FD1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C074132" w14:textId="69826267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0A631E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D50EBD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Mikroinserty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do fiolek HPLC 0,1 - 0,2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2A3156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78880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00</w:t>
            </w:r>
          </w:p>
        </w:tc>
        <w:tc>
          <w:tcPr>
            <w:tcW w:w="1645" w:type="dxa"/>
          </w:tcPr>
          <w:p w14:paraId="21C8A74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A0608F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FFD89CF" w14:textId="64920B98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D5CEE0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124A511" w14:textId="785F9742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ńcówki do pipet automatycznych - poj.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         </w:t>
            </w: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5DD2FD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180A9C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41990DA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1D3C4B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5D6C872" w14:textId="442DD1E1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C9CC09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4951408" w14:textId="45E96925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Fiolki zakręcane ze szkła oranżowego poj.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           </w:t>
            </w: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 ml (z nakrętką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62E531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359D0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5D95DF3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CD9903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759FEF7" w14:textId="317D470C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BD4BD9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B7B2825" w14:textId="6FEE87D0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Fiolki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Headspace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ND20 szkło oranżowe poj.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    </w:t>
            </w: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EBFF3C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4F8C99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7035FE9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E1B676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0A1E387" w14:textId="6C59F423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2973F8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F6C997A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apsle aluminiowe ND 20 z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eptą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4488DB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E71D91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326AB15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1F7E53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85CA07F" w14:textId="2E223F2F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DA2974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1921B31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apsle aluminiowe ND 20 bez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epty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D29FA9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7E8FB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3EE4014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2DEC8B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A9F2016" w14:textId="67C7CC4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485FE6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lastRenderedPageBreak/>
              <w:t>2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37CABB3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obową z regenerowanej celulozy; wielkość porów 0,45 µm; średnica membrany 25 - 30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0D3D16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9158BB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5938A68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6F3D27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D5FC514" w14:textId="02DE4547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59ED5F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9825264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ilową z Nylonu; wielkość porów 0,45 µm; średnica membrany 25 - 30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79FD05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908B04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35FA9E5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41455B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3814BAC" w14:textId="3B2810D0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E183A9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28CF178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obową z PTFE; wielkość porów 0,45 µm; średnica membrany 25 - 30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4188C6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CCEC5A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6B7C919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B19DE2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22F869C" w14:textId="7A6CF2F5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240BB3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85AC328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obową np. z PTFE; wielkość porów 0,20 µm; średnica membrany 10 - 15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CFDCCB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FA46E7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3072A1B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0B18AF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68CFA77D" w14:textId="762C867B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44BAFF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6A97CE8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ilową np. z Nylonu lub GHP; wielkość porów 0,20 µm; średnica membrany 10 - 15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F299E4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AA0D5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3F65F6A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53026B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F069CC1" w14:textId="43499158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159463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8E89E93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Filtry strzykawkowe do HPLC z membraną hydrofobową z regenerowanej celulozy; wielkość porów 0,20 µm; średnica membrany 10 - 15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F18566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3B6988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0</w:t>
            </w:r>
          </w:p>
        </w:tc>
        <w:tc>
          <w:tcPr>
            <w:tcW w:w="1645" w:type="dxa"/>
          </w:tcPr>
          <w:p w14:paraId="33F077C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859C18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415B480" w14:textId="2662026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BB881E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05CB3C5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łyta ociekowa z PS do szkła laboratoryjnego, 72 pozycje, 450x630x110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F69442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468D08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45" w:type="dxa"/>
          </w:tcPr>
          <w:p w14:paraId="03E930C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19020ED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133FA14" w14:textId="7F003281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FBA4EF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97449F9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ruszka do pipet Flip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0D46B30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4F81D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000ABB9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59E8E5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5F81876" w14:textId="6EC7E68A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20DB24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27DF010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Kosz metalowy, pomalowany, do przechowywania, </w:t>
            </w:r>
            <w:proofErr w:type="spellStart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>Szer</w:t>
            </w:r>
            <w:proofErr w:type="spellEnd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x </w:t>
            </w:r>
            <w:proofErr w:type="spellStart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>Gł</w:t>
            </w:r>
            <w:proofErr w:type="spellEnd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x </w:t>
            </w:r>
            <w:proofErr w:type="spellStart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>Wys</w:t>
            </w:r>
            <w:proofErr w:type="spellEnd"/>
            <w:r w:rsidRPr="00D21F1B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(cm): ok. 30 x 40 x 8 mm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46F899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FDD59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645" w:type="dxa"/>
          </w:tcPr>
          <w:p w14:paraId="42FF1DE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5E41FC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A1DE5CB" w14:textId="1BA45257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9CF447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F81EAF5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rofesjonalne włókninowe czyściwo na rolce,  bezpyłowe, 60g/m2 (54% poliester, 46% celuloza)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61FAA8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7DD915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44BF37E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9F791C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C87C3B8" w14:textId="79A10FCE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80543E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D0C0197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aczynka wagowe - łódeczki antystatyczne poj. ok. 10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0A5C89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30BF37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1170D10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2E843B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5BC5A8B" w14:textId="137B1402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F6C391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5D8147B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aczynka wagowe - łódeczki antystatyczne poj. ok. 25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D9691B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60196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7545287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3BB579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0E0AA3E" w14:textId="751CCF10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5EA483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7E0FE8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aczynka wagowe - łódeczki antystatyczne poj. ok. 100 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D927D9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7E96BF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645" w:type="dxa"/>
          </w:tcPr>
          <w:p w14:paraId="2FEC74E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6D409F7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61ED7AA3" w14:textId="63323513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5EFE49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F20528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0/19, korek PE lub PP - 5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60C278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B54DEA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645" w:type="dxa"/>
          </w:tcPr>
          <w:p w14:paraId="62CE200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182B178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0CE70C2" w14:textId="483393E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E86A93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F1763D3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0/19, korek PE lub PP - 1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F5D676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D54946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645" w:type="dxa"/>
          </w:tcPr>
          <w:p w14:paraId="4AE44A0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DBCEAC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BCA6743" w14:textId="53882F3C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AC8C2E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2E9FEA5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0/19, korek PE lub PP - 2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5DADAE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0CBD6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23D4E44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A88E15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35034DC" w14:textId="6039D0EC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EE86F8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lastRenderedPageBreak/>
              <w:t>3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60C3197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2/21, korek PE lub PP - 25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CD73EA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8A78F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71EBEEB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510D36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7504150" w14:textId="118B4FA5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708C98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728A95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4/23, korek PE lub PP - 5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DF66D1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1C4D5F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0B8CD90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87B210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096BA67" w14:textId="16AE7983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CE66DD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F106110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2/21, korek PE lub PP - 5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268971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17996B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645" w:type="dxa"/>
          </w:tcPr>
          <w:p w14:paraId="51067B2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E784F0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FCF2E2D" w14:textId="287BF750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179BA7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5F23D4B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2/21, korek PE lub PP - 10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926419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AEE68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6232268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6CB8E0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57A934F" w14:textId="3A13A35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A2B395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7443D10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4/23, korek PE lub PP - 10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FE762F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CC2A2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645" w:type="dxa"/>
          </w:tcPr>
          <w:p w14:paraId="4E66CAA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1E6D23E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21B0CD52" w14:textId="5C08429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A71EF8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FFEDFDE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4/23, korek PE lub PP - 20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FDF089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A5A350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645" w:type="dxa"/>
          </w:tcPr>
          <w:p w14:paraId="520D0B2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3EE9E1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5DBF3D43" w14:textId="343414BA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6C187B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80A23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4/23, korek PE lub PP - 25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6DCFCC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6DAAA2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191F60A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D0BEFC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02CD18F" w14:textId="5DFA4E5A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C9E270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A4C22C4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olby miarowe klasa A z certyfikatem serii,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ranżowe,NS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9/26, korek PE lub PP - 500ml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5DE904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651837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0780096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669CC13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689E0F29" w14:textId="26AD31C0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2701B5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1D4A707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0,5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6188D0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6E775C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4371646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D5A534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0442AE8" w14:textId="6D391A3D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2B876C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9B0A24E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1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84F5C2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78F51D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45" w:type="dxa"/>
          </w:tcPr>
          <w:p w14:paraId="0BA509E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2B07B6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452E145" w14:textId="077A6E18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22ED2C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9592DF3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2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D44C7A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2AD103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45" w:type="dxa"/>
          </w:tcPr>
          <w:p w14:paraId="11AB440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EDE3C1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CD43081" w14:textId="2EB57450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A98FA1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C050E1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2,5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01EB848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3472E9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45" w:type="dxa"/>
          </w:tcPr>
          <w:p w14:paraId="2C65FDC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23BEF1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66414AA9" w14:textId="504F1606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3558BD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3E1D1A7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3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934CFC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A13020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3E5258D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50CBC8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3CCD4A8" w14:textId="54A93114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1DA353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B38A0E6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4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68185A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1F01E7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143B43F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9CCA24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E9506ED" w14:textId="3A7A9214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406F15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964AAC8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5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5F8AC4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FF4D4D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45" w:type="dxa"/>
          </w:tcPr>
          <w:p w14:paraId="5AE5652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0B42CEB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95CFDA7" w14:textId="1D0177A9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637AA5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08F536E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10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5806BC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AB4138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74ECFD5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C5849D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09757AF" w14:textId="42148BFA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F7BB59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7F1B44E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15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E9EB70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9E0653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6F3C3EC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94AC060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EFDBBF8" w14:textId="33C2F273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90B753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79DACDB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20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6FD30F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4D352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1383706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58DBFBD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2CB36692" w14:textId="0A5A688A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720CA8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0073235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25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F1DCA7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4ECD4FB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1793F6E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969376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7CE3E819" w14:textId="647EFF8C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972AA2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lastRenderedPageBreak/>
              <w:t>5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EF6A66F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50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75BCB5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7957CD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67F7FAF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771E803D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7D587B3" w14:textId="682A90F4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E4C01A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4E8B6E4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jednomiarowa 100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EBD2463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929E8D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45" w:type="dxa"/>
          </w:tcPr>
          <w:p w14:paraId="4BD2B9A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407D6F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4ABEE055" w14:textId="7BCE2135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5C39579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B4A2CAE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wielomiarowa 2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7A0F47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4CE55D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45" w:type="dxa"/>
          </w:tcPr>
          <w:p w14:paraId="65852F0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2DDCF4E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19F49AD0" w14:textId="10AC0522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7B0F99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B62FD99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peta szklana wielomiarowa 10,0ml, klasa 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FA7D33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45DB4FA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45" w:type="dxa"/>
          </w:tcPr>
          <w:p w14:paraId="4B6BB811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24D9A35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3BA126BD" w14:textId="6621A73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7E3D5A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A897649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Butelka ze szkła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borokrzemowego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, bezbarwna z podziałką, 500 ml , w komplecie z nakrętką GL45 z tworzyw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668BB4F2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8A98D5F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45" w:type="dxa"/>
          </w:tcPr>
          <w:p w14:paraId="3F68AEC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3418B928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82253" w:rsidRPr="00D21F1B" w14:paraId="08A2DC0A" w14:textId="3383F4A5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0580777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C231BCD" w14:textId="77777777" w:rsidR="00982253" w:rsidRPr="00D21F1B" w:rsidRDefault="00982253" w:rsidP="0098225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Butelka ze szkła </w:t>
            </w:r>
            <w:proofErr w:type="spellStart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borokrzemowego</w:t>
            </w:r>
            <w:proofErr w:type="spellEnd"/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, bezbarwna z podziałką, 250 ml , w komplecie z nakrętką GL45 z tworzyw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9EE4A76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ztuka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5AB532E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21F1B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645" w:type="dxa"/>
          </w:tcPr>
          <w:p w14:paraId="4FD03554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684D31DC" w14:textId="77777777" w:rsidR="00982253" w:rsidRPr="00D21F1B" w:rsidRDefault="00982253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D21F1B" w14:paraId="4CB24D3D" w14:textId="77777777" w:rsidTr="00457C13">
        <w:trPr>
          <w:trHeight w:val="851"/>
          <w:jc w:val="center"/>
        </w:trPr>
        <w:tc>
          <w:tcPr>
            <w:tcW w:w="7225" w:type="dxa"/>
            <w:gridSpan w:val="4"/>
            <w:shd w:val="clear" w:color="auto" w:fill="auto"/>
            <w:vAlign w:val="center"/>
          </w:tcPr>
          <w:p w14:paraId="0FC7096B" w14:textId="0CCA94BB" w:rsidR="00073CDF" w:rsidRPr="00D21F1B" w:rsidRDefault="00073CDF" w:rsidP="00073CD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:</w:t>
            </w:r>
          </w:p>
        </w:tc>
        <w:tc>
          <w:tcPr>
            <w:tcW w:w="1645" w:type="dxa"/>
          </w:tcPr>
          <w:p w14:paraId="61C107DD" w14:textId="77777777" w:rsidR="00073CDF" w:rsidRPr="00D21F1B" w:rsidRDefault="00073CDF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13" w:type="dxa"/>
          </w:tcPr>
          <w:p w14:paraId="455799C1" w14:textId="77777777" w:rsidR="00073CDF" w:rsidRPr="00D21F1B" w:rsidRDefault="00073CDF" w:rsidP="009822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</w:tbl>
    <w:p w14:paraId="275CC479" w14:textId="2CEA289B" w:rsidR="00180F26" w:rsidRDefault="00180F26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130224B6" w14:textId="77777777" w:rsidR="00982253" w:rsidRDefault="00982253" w:rsidP="00982253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>
        <w:rPr>
          <w:sz w:val="20"/>
          <w:szCs w:val="20"/>
        </w:rPr>
        <w:t>CZĘŚĆ 3 – rozpuszczalniki</w:t>
      </w:r>
    </w:p>
    <w:tbl>
      <w:tblPr>
        <w:tblW w:w="105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3827"/>
        <w:gridCol w:w="1701"/>
        <w:gridCol w:w="1276"/>
        <w:gridCol w:w="1673"/>
        <w:gridCol w:w="1626"/>
      </w:tblGrid>
      <w:tr w:rsidR="00D416A3" w:rsidRPr="00260887" w14:paraId="73EE8C08" w14:textId="31EDDBD4" w:rsidTr="00073CDF">
        <w:trPr>
          <w:trHeight w:val="618"/>
          <w:jc w:val="center"/>
        </w:trPr>
        <w:tc>
          <w:tcPr>
            <w:tcW w:w="421" w:type="dxa"/>
            <w:shd w:val="clear" w:color="000000" w:fill="4472C4"/>
            <w:noWrap/>
            <w:vAlign w:val="center"/>
            <w:hideMark/>
          </w:tcPr>
          <w:p w14:paraId="7ECA78B9" w14:textId="77777777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  <w:proofErr w:type="spellEnd"/>
          </w:p>
        </w:tc>
        <w:tc>
          <w:tcPr>
            <w:tcW w:w="3827" w:type="dxa"/>
            <w:shd w:val="clear" w:color="000000" w:fill="4472C4"/>
            <w:noWrap/>
            <w:vAlign w:val="center"/>
            <w:hideMark/>
          </w:tcPr>
          <w:p w14:paraId="38864619" w14:textId="77777777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  <w:proofErr w:type="spellEnd"/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123BEE59" w14:textId="77777777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Jednostka</w:t>
            </w:r>
            <w:proofErr w:type="spellEnd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203387D4" w14:textId="77777777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Ilość</w:t>
            </w:r>
            <w:proofErr w:type="spellEnd"/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</w:tcPr>
          <w:p w14:paraId="4C0A8550" w14:textId="4E7EAE00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etto</w:t>
            </w:r>
            <w:proofErr w:type="spellEnd"/>
          </w:p>
        </w:tc>
        <w:tc>
          <w:tcPr>
            <w:tcW w:w="1626" w:type="dxa"/>
            <w:tcBorders>
              <w:left w:val="single" w:sz="4" w:space="0" w:color="auto"/>
            </w:tcBorders>
            <w:shd w:val="clear" w:color="000000" w:fill="4472C4"/>
            <w:vAlign w:val="center"/>
          </w:tcPr>
          <w:p w14:paraId="0D1720F8" w14:textId="6CE61EBF" w:rsidR="00D416A3" w:rsidRPr="00260887" w:rsidRDefault="00D416A3" w:rsidP="00D416A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</w:t>
            </w:r>
            <w:proofErr w:type="spellEnd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brutto</w:t>
            </w:r>
            <w:proofErr w:type="spellEnd"/>
          </w:p>
        </w:tc>
      </w:tr>
      <w:tr w:rsidR="00D416A3" w:rsidRPr="00101DB9" w14:paraId="74EA03FC" w14:textId="4B589279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17EFBB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F8AF857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Metanol HPLC, min.99,8%, min. gradient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rade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; filtrowany przez filtr max. 0.2 µm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zaw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wody max. 0,03%, absorbancja 254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m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max. 5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mAU</w:t>
            </w:r>
            <w:proofErr w:type="spellEnd"/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5F42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,5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42A2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542DB47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1FF817A2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D41C66B" w14:textId="0BAF5601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0A7D12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10FDA0D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Acetonitryl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HPLC, min. 99,9%, min. gradient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rade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; filtrowany przez filtr max. 0.2 µm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zaw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wody max. 0,03%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CFB7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,5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8D14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166DD29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6083280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1DF91D94" w14:textId="22A348D8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F65DC1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1B99435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-Heksan HPLC, min. 97,0% min.  filtrowany przez filtr max. 0.2 µm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890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1 l / 2.5 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087D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6B614492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6D2E581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C7E6F62" w14:textId="25F55699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8F066A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99EA467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2-Propanol HPLC, min. 99,8% min. gradient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rade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; filtrowany przez filtr max. 0.2 µm, 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zaw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wody max. 0,05%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5E2F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.5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74D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7B61A3C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5007FDE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4AA07FA" w14:textId="5DA55ED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983ED4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5336F9F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CTAN ETYLU min. 99,5%, specyfikacja zgodna z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</w:t>
            </w: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wymogami ACS i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200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E4F6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1023A34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2C342D9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14451210" w14:textId="68C6626E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A00DF1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E7A7E38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Trietyloamina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HPLC, min.99,0%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90B8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 - 0,5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C041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078D7C87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1DBB0EF9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EB838B9" w14:textId="2C3A2759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8D2BC6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792143C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Kwas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trifluorooctowy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, &gt; 99,0%, klasy HPLC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eag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EF55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2FF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3FFC52C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4E044059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386E346" w14:textId="142566F5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C65062C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AAA8E4A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thanol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(96%)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eag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1919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- 2.5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062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6F6526F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79EB898F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2FE5FDAC" w14:textId="5C093ADE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8C9D2C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1A776FC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Etanol HPLC min. gradient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rade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; filtrowany przez filtr 0.2 µm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C437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-2.5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7005F71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7893FCC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692443A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539E5215" w14:textId="2F44DBFA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541818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D131446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Tetrahydrofuran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HPLC, min.99,8%, filtrowany przez filtr max. 0.2 µm 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DA16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00262D2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354221A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7FB7CC0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7EB02994" w14:textId="491B09F3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7BBFDC9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lastRenderedPageBreak/>
              <w:t>1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A7DDFAD" w14:textId="77777777" w:rsidR="00D416A3" w:rsidRPr="00073CDF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 w:eastAsia="pl-PL"/>
              </w:rPr>
            </w:pPr>
            <w:r w:rsidRPr="00073CDF">
              <w:rPr>
                <w:rFonts w:eastAsia="Times New Roman" w:cstheme="minorHAnsi"/>
                <w:color w:val="000000"/>
                <w:sz w:val="20"/>
                <w:szCs w:val="20"/>
                <w:lang w:val="en-GB" w:eastAsia="pl-PL"/>
              </w:rPr>
              <w:t>Tween 80 (</w:t>
            </w:r>
            <w:proofErr w:type="spellStart"/>
            <w:r w:rsidRPr="00073CDF">
              <w:rPr>
                <w:rFonts w:eastAsia="Times New Roman" w:cstheme="minorHAnsi"/>
                <w:color w:val="000000"/>
                <w:sz w:val="20"/>
                <w:szCs w:val="20"/>
                <w:lang w:val="en-GB" w:eastAsia="pl-PL"/>
              </w:rPr>
              <w:t>Polisorbat</w:t>
            </w:r>
            <w:proofErr w:type="spellEnd"/>
            <w:r w:rsidRPr="00073CDF">
              <w:rPr>
                <w:rFonts w:eastAsia="Times New Roman" w:cstheme="minorHAnsi"/>
                <w:color w:val="000000"/>
                <w:sz w:val="20"/>
                <w:szCs w:val="20"/>
                <w:lang w:val="en-GB" w:eastAsia="pl-PL"/>
              </w:rPr>
              <w:t xml:space="preserve"> 80) Ph. Eur, USP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AB57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 - 0,25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42101987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707EAC22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2D598E37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43D04803" w14:textId="5FB18CC6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738154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D95A1E8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Diwodorofosforan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potasu, min. 99,5%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eag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, strata po suszeniu max. 0,1%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00711BF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 - 1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0E49E48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4851EFD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39727BFF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45D9B158" w14:textId="780BA6F9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86778F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4976941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ctan amonu, min.98,0%, do HPLC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5FADA2D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25 - 1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234C6C0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2AD0931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72118747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57676B38" w14:textId="257FB37E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B75648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19E1D34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Octan sodu 3-wodny, min. 99,0%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eag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zaw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metali ciężkich (w przeliczeniu na Pb) max.15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pm</w:t>
            </w:r>
            <w:proofErr w:type="spellEnd"/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59D33A6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 - 1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1773FAC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2597940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2F15B6A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4138CAE6" w14:textId="6F0BE766" w:rsidTr="00073CDF">
        <w:trPr>
          <w:trHeight w:val="851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5892A8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A310EB9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Octan sodu, min. 99,0%,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reag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, strata po suszeniu max. 1,0%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770ECA5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 - 1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0D74499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  <w:shd w:val="clear" w:color="FFFFFF" w:fill="FFFFFF"/>
          </w:tcPr>
          <w:p w14:paraId="74D9121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  <w:shd w:val="clear" w:color="FFFFFF" w:fill="FFFFFF"/>
          </w:tcPr>
          <w:p w14:paraId="36B914A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564B2F0F" w14:textId="7559904C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ACCC29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C52811C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Nadchloran sodu jednowodny, klasy HPLC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FEFF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25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3DBD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77A5E02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0801A0B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1BF80981" w14:textId="417F0536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D59438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47FFC78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kwas ortofosforowy 85%, cz.d.a., EP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52F1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 - 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C07E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187702F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40F7D11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79CC9730" w14:textId="7E1C5AF4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1591528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3172B5C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Bufor o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4.0, certyfikowany, dokładność +/- 0,02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70BA4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-0,5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6544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7D8F33C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20DA446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35C740CF" w14:textId="707F876C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8D0F377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318ECC7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Bufor o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7.0, certyfikowany, dokładność +/- 0,02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0724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-0,5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BC090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0BA8B0AA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677B302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1D9F66D1" w14:textId="7BF3DE39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80E1FA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0E09346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Bufor o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 9.0 lub 9,2, certyfikowany, dokładność +/- 0,02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9CD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1-0,5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4286C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246BD3D1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55A1338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653DD05C" w14:textId="2442C7F1" w:rsidTr="00073CDF">
        <w:trPr>
          <w:trHeight w:val="567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7382085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F443176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Glikol polietylenowy (PEG 3350)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369C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0,5-1 k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DE818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23F9F51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30FD32BB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416A3" w:rsidRPr="00101DB9" w14:paraId="54F2BD2A" w14:textId="7C900307" w:rsidTr="00073CDF">
        <w:trPr>
          <w:trHeight w:val="567"/>
          <w:jc w:val="center"/>
        </w:trPr>
        <w:tc>
          <w:tcPr>
            <w:tcW w:w="421" w:type="dxa"/>
            <w:shd w:val="clear" w:color="FFFFFF" w:fill="FFFFFF"/>
            <w:vAlign w:val="center"/>
            <w:hideMark/>
          </w:tcPr>
          <w:p w14:paraId="0F6F4BF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BC2F856" w14:textId="77777777" w:rsidR="00D416A3" w:rsidRPr="00101DB9" w:rsidRDefault="00D416A3" w:rsidP="00D416A3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Cytrynian </w:t>
            </w:r>
            <w:proofErr w:type="spellStart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trietylu</w:t>
            </w:r>
            <w:proofErr w:type="spellEnd"/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(TEC)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DC366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DF6D3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548E7E2F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3BD10E3E" w14:textId="77777777" w:rsidR="00D416A3" w:rsidRPr="00101DB9" w:rsidRDefault="00D416A3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101DB9" w14:paraId="7697232A" w14:textId="5E1C2D2C" w:rsidTr="00073CDF">
        <w:trPr>
          <w:trHeight w:val="567"/>
          <w:jc w:val="center"/>
        </w:trPr>
        <w:tc>
          <w:tcPr>
            <w:tcW w:w="421" w:type="dxa"/>
            <w:shd w:val="clear" w:color="FFFFFF" w:fill="FFFFFF"/>
            <w:vAlign w:val="center"/>
            <w:hideMark/>
          </w:tcPr>
          <w:p w14:paraId="7F4FDD27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5E42CC3" w14:textId="6668C10E" w:rsidR="00073CDF" w:rsidRPr="00101DB9" w:rsidRDefault="00073CDF" w:rsidP="00073C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Octan etylu min. 99,5%, specyfikacja zgodna z wymogami ACS i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F79B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8A2B7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7DD2688E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79FDEA37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101DB9" w14:paraId="2BEB075D" w14:textId="1D0F3C24" w:rsidTr="00073CDF">
        <w:trPr>
          <w:trHeight w:val="567"/>
          <w:jc w:val="center"/>
        </w:trPr>
        <w:tc>
          <w:tcPr>
            <w:tcW w:w="421" w:type="dxa"/>
            <w:shd w:val="clear" w:color="FFFFFF" w:fill="FFFFFF"/>
            <w:vAlign w:val="center"/>
            <w:hideMark/>
          </w:tcPr>
          <w:p w14:paraId="1F2CF68D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AFB2F1B" w14:textId="68322725" w:rsidR="00073CDF" w:rsidRPr="00101DB9" w:rsidRDefault="00073CDF" w:rsidP="00073C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Chlorek metylenu min. 99,5%, stabilizowany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amylenem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, specyfikacja zgodna z wymogami ACS i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.Eur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D4E8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6A7AB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475AFC2A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6C82E3CD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101DB9" w14:paraId="71296C7B" w14:textId="746A2E8C" w:rsidTr="00073CDF">
        <w:trPr>
          <w:trHeight w:val="567"/>
          <w:jc w:val="center"/>
        </w:trPr>
        <w:tc>
          <w:tcPr>
            <w:tcW w:w="421" w:type="dxa"/>
            <w:shd w:val="clear" w:color="FFFFFF" w:fill="FFFFFF"/>
            <w:vAlign w:val="center"/>
            <w:hideMark/>
          </w:tcPr>
          <w:p w14:paraId="7286561F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6A2CD36" w14:textId="1B4627F3" w:rsidR="00073CDF" w:rsidRPr="00101DB9" w:rsidRDefault="00073CDF" w:rsidP="00073C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Dimetyloformamid (DMF), min. 99,5%, specyfikacja zgodna z wymogami ACS i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6476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5E687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7C839A55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2888B376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101DB9" w14:paraId="7A1FFA27" w14:textId="1F59806C" w:rsidTr="00073CDF">
        <w:trPr>
          <w:trHeight w:val="567"/>
          <w:jc w:val="center"/>
        </w:trPr>
        <w:tc>
          <w:tcPr>
            <w:tcW w:w="421" w:type="dxa"/>
            <w:shd w:val="clear" w:color="FFFFFF" w:fill="FFFFFF"/>
            <w:vAlign w:val="center"/>
            <w:hideMark/>
          </w:tcPr>
          <w:p w14:paraId="5D33A7AA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1B3FDB3" w14:textId="1895B318" w:rsidR="00073CDF" w:rsidRPr="00101DB9" w:rsidRDefault="00073CDF" w:rsidP="00073C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Chloroform min. 99%, specyfikacja zgodna z wymogami ACS i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h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. </w:t>
            </w:r>
            <w:proofErr w:type="spellStart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Eur</w:t>
            </w:r>
            <w:proofErr w:type="spellEnd"/>
            <w:r w:rsidRPr="00D11F1C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886CF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7150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101DB9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15EDFC48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47A07ECF" w14:textId="77777777" w:rsidR="00073CDF" w:rsidRPr="00101DB9" w:rsidRDefault="00073CDF" w:rsidP="00073C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73CDF" w:rsidRPr="00101DB9" w14:paraId="40DE5010" w14:textId="77777777" w:rsidTr="00073CDF">
        <w:trPr>
          <w:trHeight w:val="567"/>
          <w:jc w:val="center"/>
        </w:trPr>
        <w:tc>
          <w:tcPr>
            <w:tcW w:w="7225" w:type="dxa"/>
            <w:gridSpan w:val="4"/>
            <w:tcBorders>
              <w:right w:val="single" w:sz="4" w:space="0" w:color="auto"/>
            </w:tcBorders>
            <w:shd w:val="clear" w:color="FFFFFF" w:fill="FFFFFF"/>
            <w:vAlign w:val="center"/>
          </w:tcPr>
          <w:p w14:paraId="74140C3D" w14:textId="0E29AD2C" w:rsidR="00073CDF" w:rsidRPr="00101DB9" w:rsidRDefault="00073CDF" w:rsidP="00073CD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:</w:t>
            </w:r>
          </w:p>
        </w:tc>
        <w:tc>
          <w:tcPr>
            <w:tcW w:w="1673" w:type="dxa"/>
            <w:tcBorders>
              <w:left w:val="single" w:sz="4" w:space="0" w:color="auto"/>
            </w:tcBorders>
          </w:tcPr>
          <w:p w14:paraId="402688FB" w14:textId="77777777" w:rsidR="00073CDF" w:rsidRPr="00101DB9" w:rsidRDefault="00073CDF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626" w:type="dxa"/>
          </w:tcPr>
          <w:p w14:paraId="2161D2BD" w14:textId="77777777" w:rsidR="00073CDF" w:rsidRPr="00101DB9" w:rsidRDefault="00073CDF" w:rsidP="00D416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</w:tbl>
    <w:p w14:paraId="0F92EDD9" w14:textId="77777777" w:rsidR="00180F26" w:rsidRPr="00260887" w:rsidRDefault="00180F26" w:rsidP="00D416A3">
      <w:pPr>
        <w:pStyle w:val="poziom1"/>
        <w:numPr>
          <w:ilvl w:val="0"/>
          <w:numId w:val="0"/>
        </w:numPr>
        <w:rPr>
          <w:sz w:val="20"/>
          <w:szCs w:val="20"/>
        </w:rPr>
      </w:pPr>
    </w:p>
    <w:p w14:paraId="73568524" w14:textId="77777777" w:rsidR="006F5650" w:rsidRPr="00917F62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2803007" w14:textId="56D9891C" w:rsidR="008F1443" w:rsidRPr="00917F62" w:rsidRDefault="008F1443" w:rsidP="006244D4">
      <w:pPr>
        <w:pStyle w:val="punktowaniezwyke"/>
      </w:pPr>
      <w:r w:rsidRPr="00917F62">
        <w:t>Oświadczamy, że cena netto</w:t>
      </w:r>
      <w:r w:rsidR="0073615A" w:rsidRPr="00917F62">
        <w:t xml:space="preserve"> określona w pkt. </w:t>
      </w:r>
      <w:r w:rsidR="006244D4" w:rsidRPr="00917F62">
        <w:t>2</w:t>
      </w:r>
      <w:r w:rsidR="0073615A" w:rsidRPr="00917F62">
        <w:t xml:space="preserve"> zawiera wszystkie koszty, jakie ponosi Zamawiający w przypadku wyboru niniejszej</w:t>
      </w:r>
      <w:r w:rsidRPr="00917F62">
        <w:t xml:space="preserve"> </w:t>
      </w:r>
      <w:r w:rsidR="0073615A" w:rsidRPr="00917F62">
        <w:t>oferty.</w:t>
      </w:r>
    </w:p>
    <w:p w14:paraId="4ABF46DF" w14:textId="73121115" w:rsidR="00E716C1" w:rsidRPr="00917F62" w:rsidRDefault="006F5650" w:rsidP="006244D4">
      <w:pPr>
        <w:pStyle w:val="punktowaniezwyke"/>
      </w:pPr>
      <w:r w:rsidRPr="00917F62">
        <w:t>Gwarant</w:t>
      </w:r>
      <w:r w:rsidR="007C1CF4">
        <w:t xml:space="preserve">ujemy realizację zamówienia w ciągu </w:t>
      </w:r>
      <w:r w:rsidR="00D76779" w:rsidRPr="00917F62">
        <w:t xml:space="preserve"> ________ od daty </w:t>
      </w:r>
      <w:r w:rsidR="00D416A3">
        <w:t>złożenia zamówienia</w:t>
      </w:r>
      <w:r w:rsidR="00871787" w:rsidRPr="00917F62">
        <w:t>.</w:t>
      </w:r>
    </w:p>
    <w:p w14:paraId="270EBA0C" w14:textId="77777777" w:rsidR="00E716C1" w:rsidRPr="00917F62" w:rsidRDefault="00E716C1" w:rsidP="006244D4">
      <w:pPr>
        <w:pStyle w:val="punktowaniezwyke"/>
      </w:pPr>
      <w:r w:rsidRPr="00917F62">
        <w:t>Termin płatności faktury będzie wynosił: ___________</w:t>
      </w:r>
    </w:p>
    <w:p w14:paraId="7B041A73" w14:textId="77777777" w:rsidR="00E716C1" w:rsidRPr="00917F62" w:rsidRDefault="00E716C1" w:rsidP="006244D4">
      <w:pPr>
        <w:pStyle w:val="punktowaniezwyke"/>
      </w:pPr>
      <w:r w:rsidRPr="00917F62">
        <w:t xml:space="preserve">Uważamy się za związanych niniejszą ofertą przez okres ___________ </w:t>
      </w:r>
      <w:r w:rsidR="00021656" w:rsidRPr="00917F62">
        <w:t>dni</w:t>
      </w:r>
      <w:r w:rsidRPr="00917F62">
        <w:t xml:space="preserve"> od upływu terminu składania ofert.</w:t>
      </w:r>
    </w:p>
    <w:p w14:paraId="6777A18A" w14:textId="77777777" w:rsidR="00E716C1" w:rsidRPr="00917F62" w:rsidRDefault="00E716C1" w:rsidP="006244D4">
      <w:pPr>
        <w:pStyle w:val="punktowaniezwyke"/>
      </w:pPr>
      <w:r w:rsidRPr="00917F62">
        <w:t xml:space="preserve">Oświadczamy, że zapoznaliśmy się z treścią zapytania ofertowego i uznajemy się za związanych określonymi w nim wymaganiami i zasadami postępowania i nie wnosimy do niego zastrzeżeń </w:t>
      </w:r>
      <w:r w:rsidRPr="00917F62">
        <w:lastRenderedPageBreak/>
        <w:t xml:space="preserve">oraz przyjmujemy w całości warunki w nim zawarte, jak również, że uzyskaliśmy wszelkie niezbędne informacje do przygotowania oferty. </w:t>
      </w:r>
    </w:p>
    <w:p w14:paraId="21DDABF9" w14:textId="77777777" w:rsidR="008F1443" w:rsidRPr="00917F62" w:rsidRDefault="00E716C1" w:rsidP="006244D4">
      <w:pPr>
        <w:pStyle w:val="punktowaniezwyke"/>
      </w:pPr>
      <w:r w:rsidRPr="00917F62">
        <w:t>Oświadczamy, że oferta nie zawiera informacji stanowiących / zawiera informacje stanowiące tajemnicę przedsiębiorstwa w rozumieniu przepisów o zwalczaniu nieuczciwej konkurencji*. Informacje takie zawarte są w następujących dokumentach</w:t>
      </w:r>
      <w:r w:rsidR="005D2E39" w:rsidRPr="00917F62">
        <w:rPr>
          <w:rStyle w:val="Odwoanieprzypisudolnego"/>
        </w:rPr>
        <w:footnoteReference w:id="1"/>
      </w:r>
      <w:r w:rsidRPr="00917F62">
        <w:t>*: ___________________</w:t>
      </w:r>
      <w:r w:rsidR="00394CC6" w:rsidRPr="00917F62">
        <w:t>_________</w:t>
      </w:r>
    </w:p>
    <w:p w14:paraId="501B21BC" w14:textId="62785DC1" w:rsidR="00394CC6" w:rsidRPr="00917F62" w:rsidRDefault="00394CC6" w:rsidP="006244D4">
      <w:pPr>
        <w:pStyle w:val="punktowaniezwyke"/>
      </w:pPr>
      <w:r w:rsidRPr="00917F62">
        <w:t>Potwierdzamy spełnienie warunków udziału w postepowaniu konkursowym:</w:t>
      </w:r>
    </w:p>
    <w:p w14:paraId="1AD7CF47" w14:textId="263CB632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 xml:space="preserve">posiadamy niezbędną wiedzę i doświadczenie </w:t>
      </w:r>
      <w:r w:rsidR="006244D4" w:rsidRPr="00917F62">
        <w:t>niezbędne do realizacji zamówienia,</w:t>
      </w:r>
    </w:p>
    <w:p w14:paraId="64379F06" w14:textId="1DB50D4B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>znajdujemy się w sytuacji ekonomicznej i finansowej, która pozwala na należyte wykonanie zamówienia;</w:t>
      </w:r>
    </w:p>
    <w:p w14:paraId="44DC86EA" w14:textId="76A9BE8D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>będziemy dążyć do realizacji zamówienia w sposób korzystny dla środowiska, poprzez zapewnienie minimalizacji zużycia materiałów, surowców, energii, itp.</w:t>
      </w:r>
    </w:p>
    <w:p w14:paraId="241E5E05" w14:textId="77777777" w:rsidR="006244D4" w:rsidRPr="00917F62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:rsidRPr="00917F62" w14:paraId="2BCF6E8C" w14:textId="77777777" w:rsidTr="006244D4">
        <w:tc>
          <w:tcPr>
            <w:tcW w:w="4531" w:type="dxa"/>
          </w:tcPr>
          <w:p w14:paraId="06089DCE" w14:textId="6456B442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</w:tr>
      <w:tr w:rsidR="006244D4" w:rsidRPr="00917F62" w14:paraId="0A5CED0B" w14:textId="77777777" w:rsidTr="006244D4">
        <w:tc>
          <w:tcPr>
            <w:tcW w:w="4531" w:type="dxa"/>
          </w:tcPr>
          <w:p w14:paraId="4FD0C8E6" w14:textId="163A5272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917F62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917F62">
              <w:rPr>
                <w:rFonts w:cs="Arial"/>
                <w:sz w:val="18"/>
              </w:rPr>
              <w:t>(podpis Oferenta lub osoby uprawnionej do jego reprezentowania)</w:t>
            </w:r>
          </w:p>
          <w:p w14:paraId="17B809CE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6975AB4" w14:textId="77777777" w:rsidR="007C1CF4" w:rsidRDefault="007C1CF4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324C586D" w14:textId="77777777" w:rsidR="007C1CF4" w:rsidRDefault="007C1CF4">
      <w:pPr>
        <w:spacing w:after="160" w:line="259" w:lineRule="auto"/>
        <w:rPr>
          <w:rFonts w:cs="Arial"/>
          <w:sz w:val="18"/>
        </w:rPr>
      </w:pPr>
      <w:r>
        <w:rPr>
          <w:rFonts w:cs="Arial"/>
          <w:sz w:val="18"/>
        </w:rPr>
        <w:br w:type="page"/>
      </w:r>
    </w:p>
    <w:p w14:paraId="462FE469" w14:textId="07F2CFCB" w:rsidR="00394CC6" w:rsidRPr="00917F62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lastRenderedPageBreak/>
        <w:t xml:space="preserve">Załącznik nr 2 do </w:t>
      </w:r>
      <w:r w:rsidR="00422634">
        <w:rPr>
          <w:rFonts w:cs="Arial"/>
          <w:sz w:val="18"/>
        </w:rPr>
        <w:t>Zapytania ofertowego</w:t>
      </w:r>
      <w:r w:rsidRPr="00917F62">
        <w:rPr>
          <w:rFonts w:cs="Arial"/>
          <w:sz w:val="18"/>
        </w:rPr>
        <w:t xml:space="preserve"> nr </w:t>
      </w:r>
      <w:r w:rsidR="00EB122C">
        <w:rPr>
          <w:rFonts w:cs="Arial"/>
          <w:sz w:val="18"/>
        </w:rPr>
        <w:t>22</w:t>
      </w:r>
      <w:r w:rsidR="006244D4" w:rsidRPr="00917F62">
        <w:rPr>
          <w:rFonts w:cs="Arial"/>
          <w:sz w:val="18"/>
        </w:rPr>
        <w:t>/202</w:t>
      </w:r>
      <w:r w:rsidR="00FB7D57" w:rsidRPr="00917F62">
        <w:rPr>
          <w:rFonts w:cs="Arial"/>
          <w:sz w:val="18"/>
        </w:rPr>
        <w:t>1</w:t>
      </w:r>
    </w:p>
    <w:p w14:paraId="365A63D7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917F62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917F62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sobowych i kapitałowych z Zamawiającym</w:t>
      </w:r>
      <w:r w:rsidR="00A16029" w:rsidRPr="00917F62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917F62" w:rsidRDefault="00D52434" w:rsidP="006244D4">
      <w:pPr>
        <w:pStyle w:val="poziom1"/>
        <w:spacing w:line="240" w:lineRule="auto"/>
        <w:rPr>
          <w:b w:val="0"/>
        </w:rPr>
      </w:pPr>
      <w:r w:rsidRPr="00917F62">
        <w:rPr>
          <w:b w:val="0"/>
        </w:rPr>
        <w:t>Ja, niżej podpisany,</w:t>
      </w:r>
      <w:r w:rsidRPr="00917F62">
        <w:t xml:space="preserve"> </w:t>
      </w:r>
      <w:r w:rsidRPr="00917F62">
        <w:rPr>
          <w:b w:val="0"/>
        </w:rPr>
        <w:t xml:space="preserve">reprezentując </w:t>
      </w:r>
      <w:r w:rsidR="00394CC6" w:rsidRPr="00917F62">
        <w:rPr>
          <w:b w:val="0"/>
        </w:rPr>
        <w:t>_____________________</w:t>
      </w:r>
      <w:r w:rsidRPr="00917F62">
        <w:rPr>
          <w:b w:val="0"/>
        </w:rPr>
        <w:t>___________________________</w:t>
      </w:r>
      <w:r w:rsidRPr="00917F62">
        <w:t xml:space="preserve"> </w:t>
      </w:r>
      <w:r w:rsidRPr="00917F62">
        <w:rPr>
          <w:b w:val="0"/>
        </w:rPr>
        <w:t xml:space="preserve">oświadczam iż </w:t>
      </w:r>
      <w:r w:rsidRPr="00917F62">
        <w:t>dostawca nie jest powiązany z Zamawiającym</w:t>
      </w:r>
      <w:r w:rsidRPr="00917F62">
        <w:rPr>
          <w:b w:val="0"/>
        </w:rPr>
        <w:t xml:space="preserve"> osobowo lub kapitałowo. </w:t>
      </w:r>
    </w:p>
    <w:p w14:paraId="0BA2DFCB" w14:textId="77777777" w:rsidR="00D52434" w:rsidRPr="00917F62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77ABA909" w14:textId="77777777" w:rsidR="00422634" w:rsidRPr="00422634" w:rsidRDefault="00422634" w:rsidP="00422634">
      <w:pPr>
        <w:pStyle w:val="Akapitzlist"/>
        <w:spacing w:after="0" w:line="240" w:lineRule="auto"/>
        <w:ind w:left="426"/>
        <w:jc w:val="both"/>
        <w:rPr>
          <w:rFonts w:cstheme="minorHAnsi"/>
        </w:rPr>
      </w:pPr>
      <w:r w:rsidRPr="00422634">
        <w:rPr>
          <w:rFonts w:cstheme="minorHAnsi"/>
        </w:rPr>
        <w:t>Za wykonawcę powiązanego uznaje się podmiot:</w:t>
      </w:r>
    </w:p>
    <w:p w14:paraId="0F80B5EF" w14:textId="77777777" w:rsidR="00422634" w:rsidRPr="00422634" w:rsidRDefault="00422634" w:rsidP="00422634">
      <w:pPr>
        <w:pStyle w:val="Akapitzlist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851" w:hanging="180"/>
        <w:jc w:val="both"/>
        <w:rPr>
          <w:rFonts w:eastAsia="Times New Roman" w:cstheme="minorHAnsi"/>
          <w:lang w:eastAsia="pl-PL"/>
        </w:rPr>
      </w:pPr>
      <w:r w:rsidRPr="00422634">
        <w:rPr>
          <w:rFonts w:eastAsia="Times New Roman" w:cstheme="minorHAnsi"/>
          <w:lang w:eastAsia="pl-PL"/>
        </w:rPr>
        <w:t>będący podmiotem pozostającym z Wykonawcą lub Współwykonawcą lub członkami ich organów w takim stosunku faktycznym lub prawnym, który może budzić uzasadnione wątpliwości co do bezstronności w wyborze dostawcy towaru lub usługi, w szczególności pozostającym w związku małżeńskim, stosunku pokrewieństwa lub powinowactwa do drugiego stopnia włącznie, stosunku przysposobienia, opieki lub kurateli, także poprzez członkostwo w organach dostawcy towaru lub usługi;</w:t>
      </w:r>
    </w:p>
    <w:p w14:paraId="57D04872" w14:textId="77777777" w:rsidR="00422634" w:rsidRPr="00422634" w:rsidRDefault="00422634" w:rsidP="00422634">
      <w:pPr>
        <w:pStyle w:val="Akapitzlist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851" w:hanging="180"/>
        <w:jc w:val="both"/>
        <w:rPr>
          <w:rFonts w:eastAsia="Times New Roman" w:cstheme="minorHAnsi"/>
          <w:lang w:eastAsia="pl-PL"/>
        </w:rPr>
      </w:pPr>
      <w:r w:rsidRPr="00422634">
        <w:rPr>
          <w:rFonts w:eastAsia="Times New Roman" w:cstheme="minorHAnsi"/>
          <w:lang w:eastAsia="pl-PL"/>
        </w:rPr>
        <w:t>będący podmiotem powiązanym lub podmiotem partnerskim w stosunku do Wykonawcy lub Współwykonawcy w rozumieniu Rozporządzenia nr 651/2014;</w:t>
      </w:r>
    </w:p>
    <w:p w14:paraId="6C782736" w14:textId="77777777" w:rsidR="00422634" w:rsidRPr="00422634" w:rsidRDefault="00422634" w:rsidP="00422634">
      <w:pPr>
        <w:pStyle w:val="Akapitzlist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851" w:hanging="180"/>
        <w:jc w:val="both"/>
        <w:rPr>
          <w:rFonts w:eastAsia="Times New Roman" w:cstheme="minorHAnsi"/>
          <w:lang w:eastAsia="pl-PL"/>
        </w:rPr>
      </w:pPr>
      <w:r w:rsidRPr="00422634">
        <w:rPr>
          <w:rFonts w:eastAsia="Times New Roman" w:cstheme="minorHAnsi"/>
          <w:lang w:eastAsia="pl-PL"/>
        </w:rPr>
        <w:t>będący podmiotem powiązanym osobowo z Wykonawcą lub Współwykonawcą w rozumieniu art. 32 ust. 2 ustawy z dnia 11 marca 2004 r. o podatku od towarów i usług.</w:t>
      </w:r>
    </w:p>
    <w:p w14:paraId="2284E7D3" w14:textId="36D8AFCA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917F62" w:rsidRDefault="00D52434" w:rsidP="006244D4">
      <w:pPr>
        <w:pStyle w:val="poziom1"/>
        <w:spacing w:line="240" w:lineRule="auto"/>
        <w:jc w:val="both"/>
      </w:pPr>
      <w:r w:rsidRPr="00917F62">
        <w:rPr>
          <w:b w:val="0"/>
        </w:rPr>
        <w:t>Ja, niżej podpisany, reprezentując ________________________________________________</w:t>
      </w:r>
      <w:r w:rsidRPr="00917F62">
        <w:t xml:space="preserve"> </w:t>
      </w:r>
      <w:r w:rsidRPr="00917F62">
        <w:rPr>
          <w:b w:val="0"/>
        </w:rPr>
        <w:t xml:space="preserve">oświadczam iż </w:t>
      </w:r>
      <w:r w:rsidRPr="00917F62">
        <w:t xml:space="preserve">dostawca jest powiązany z Zamawiającym </w:t>
      </w:r>
      <w:r w:rsidRPr="00917F62">
        <w:rPr>
          <w:b w:val="0"/>
        </w:rPr>
        <w:t>osobowo lub kapitałowo</w:t>
      </w:r>
      <w:r w:rsidRPr="00917F62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 w:rsidRPr="00917F62">
        <w:rPr>
          <w:rFonts w:eastAsia="Calibri" w:cs="Calibri"/>
          <w:b w:val="0"/>
          <w:sz w:val="20"/>
          <w:szCs w:val="20"/>
          <w:lang w:eastAsia="ar-SA"/>
        </w:rPr>
        <w:br/>
      </w:r>
      <w:r w:rsidR="00EF5B74" w:rsidRPr="00917F62">
        <w:rPr>
          <w:b w:val="0"/>
        </w:rPr>
        <w:t>z Zamawiającym</w:t>
      </w:r>
      <w:r w:rsidRPr="00917F62">
        <w:rPr>
          <w:b w:val="0"/>
        </w:rPr>
        <w:t>/osobami upoważnionymi do zaciągania zob</w:t>
      </w:r>
      <w:r w:rsidR="00EF5B74" w:rsidRPr="00917F62">
        <w:rPr>
          <w:b w:val="0"/>
        </w:rPr>
        <w:t>owiązań w imieniu Zamawiającego</w:t>
      </w:r>
      <w:r w:rsidRPr="00917F62">
        <w:rPr>
          <w:b w:val="0"/>
        </w:rPr>
        <w:t xml:space="preserve">/osobami wykonującymi w imieniu Zamawiającego czynności związane </w:t>
      </w:r>
      <w:r w:rsidRPr="00917F62">
        <w:rPr>
          <w:b w:val="0"/>
        </w:rPr>
        <w:br/>
        <w:t>z przygotowaniem i przeprowadz</w:t>
      </w:r>
      <w:r w:rsidR="00EF5B74" w:rsidRPr="00917F62">
        <w:rPr>
          <w:b w:val="0"/>
        </w:rPr>
        <w:t>eniem procedury wyboru Dostawcy</w:t>
      </w:r>
      <w:r w:rsidR="00EF5B74" w:rsidRPr="00917F62">
        <w:rPr>
          <w:rStyle w:val="Odwoanieprzypisudolnego"/>
          <w:b w:val="0"/>
        </w:rPr>
        <w:footnoteReference w:id="3"/>
      </w:r>
      <w:r w:rsidRPr="00917F62">
        <w:rPr>
          <w:b w:val="0"/>
        </w:rPr>
        <w:t xml:space="preserve"> w następujący sposób (proszę wskazać sposób powiązań określony w lit. a - d ust. I</w:t>
      </w:r>
      <w:r w:rsidR="00EF5B74" w:rsidRPr="00917F62">
        <w:rPr>
          <w:b w:val="0"/>
        </w:rPr>
        <w:t xml:space="preserve"> powyżej)</w:t>
      </w:r>
      <w:r w:rsidRPr="00917F62">
        <w:rPr>
          <w:b w:val="0"/>
        </w:rPr>
        <w:t>:</w:t>
      </w:r>
      <w:r w:rsidR="00EF5B74" w:rsidRPr="00917F62">
        <w:rPr>
          <w:b w:val="0"/>
        </w:rPr>
        <w:t xml:space="preserve"> _____________________</w:t>
      </w:r>
    </w:p>
    <w:p w14:paraId="20F3E463" w14:textId="28260DA7" w:rsidR="00D52434" w:rsidRPr="00917F62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Pr="00917F62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Pr="00917F62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:rsidRPr="00917F62" w14:paraId="718A8A77" w14:textId="77777777" w:rsidTr="006244D4">
        <w:tc>
          <w:tcPr>
            <w:tcW w:w="4323" w:type="dxa"/>
          </w:tcPr>
          <w:p w14:paraId="4F75746D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</w:tr>
      <w:tr w:rsidR="006244D4" w:rsidRPr="00917F62" w14:paraId="745369DB" w14:textId="77777777" w:rsidTr="006244D4">
        <w:tc>
          <w:tcPr>
            <w:tcW w:w="4323" w:type="dxa"/>
          </w:tcPr>
          <w:p w14:paraId="6AEEF675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917F62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917F62">
              <w:rPr>
                <w:rFonts w:cs="Arial"/>
                <w:sz w:val="18"/>
              </w:rPr>
              <w:t>czytelny podpis Wykonawcy / osoby / osób uprawnionych do występowania w imieniu Wykonawcy</w:t>
            </w:r>
            <w:r w:rsidRPr="00917F62"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Pr="00917F62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Pr="00917F62" w:rsidRDefault="00373E47" w:rsidP="006244D4">
      <w:pPr>
        <w:spacing w:after="0" w:line="240" w:lineRule="auto"/>
        <w:contextualSpacing/>
        <w:rPr>
          <w:rFonts w:cs="Arial"/>
        </w:rPr>
      </w:pPr>
      <w:r w:rsidRPr="00917F62">
        <w:rPr>
          <w:rFonts w:cs="Arial"/>
        </w:rPr>
        <w:br w:type="page"/>
      </w:r>
    </w:p>
    <w:p w14:paraId="06D39B32" w14:textId="010553C6" w:rsidR="00373E47" w:rsidRPr="00917F62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lastRenderedPageBreak/>
        <w:t xml:space="preserve">Załącznik nr 3 do </w:t>
      </w:r>
      <w:r w:rsidR="00422634">
        <w:rPr>
          <w:rFonts w:cs="Arial"/>
          <w:sz w:val="18"/>
        </w:rPr>
        <w:t>Zapytania ofertowego</w:t>
      </w:r>
      <w:r w:rsidRPr="00917F62">
        <w:rPr>
          <w:rFonts w:cs="Arial"/>
          <w:sz w:val="18"/>
        </w:rPr>
        <w:t xml:space="preserve"> nr </w:t>
      </w:r>
      <w:r w:rsidR="00EB122C">
        <w:rPr>
          <w:rFonts w:cs="Arial"/>
          <w:sz w:val="18"/>
        </w:rPr>
        <w:t>22</w:t>
      </w:r>
      <w:r w:rsidR="006244D4" w:rsidRPr="00917F62">
        <w:rPr>
          <w:rFonts w:cs="Arial"/>
          <w:sz w:val="18"/>
        </w:rPr>
        <w:t>/202</w:t>
      </w:r>
      <w:r w:rsidR="00FB7D57" w:rsidRPr="00917F62">
        <w:rPr>
          <w:rFonts w:cs="Arial"/>
          <w:sz w:val="18"/>
        </w:rPr>
        <w:t>1</w:t>
      </w:r>
    </w:p>
    <w:p w14:paraId="7EF5813C" w14:textId="77777777" w:rsidR="00EF5B74" w:rsidRPr="00917F62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Pr="00917F62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917F62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Pr="00917F62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</w:t>
      </w:r>
      <w:r w:rsidR="006244D4" w:rsidRPr="00917F62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917F62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Pr="00917F62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917F62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917F62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917F62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917F62">
        <w:rPr>
          <w:rFonts w:asciiTheme="minorHAnsi" w:hAnsiTheme="minorHAnsi" w:cstheme="minorHAnsi"/>
          <w:bCs/>
          <w:sz w:val="20"/>
          <w:szCs w:val="20"/>
        </w:rPr>
        <w:t>.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Pr="00917F62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917F62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917F62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917F62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917F62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917F62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Pr="00917F62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Pr="00917F62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917F62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917F62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917F62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917F62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917F62">
        <w:rPr>
          <w:rFonts w:cstheme="minorHAnsi"/>
          <w:b/>
          <w:color w:val="000000"/>
          <w:sz w:val="18"/>
          <w:szCs w:val="18"/>
        </w:rPr>
        <w:t xml:space="preserve"> </w:t>
      </w:r>
      <w:r w:rsidRPr="00917F62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917F62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917F62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917F62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9570A" w14:textId="77777777" w:rsidR="00EC5E71" w:rsidRDefault="00EC5E71" w:rsidP="005130A2">
      <w:pPr>
        <w:spacing w:after="0" w:line="240" w:lineRule="auto"/>
      </w:pPr>
      <w:r>
        <w:separator/>
      </w:r>
    </w:p>
  </w:endnote>
  <w:endnote w:type="continuationSeparator" w:id="0">
    <w:p w14:paraId="159DCF9D" w14:textId="77777777" w:rsidR="00EC5E71" w:rsidRDefault="00EC5E71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EndPr/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8ABDB" w14:textId="77777777" w:rsidR="00EC5E71" w:rsidRDefault="00EC5E71" w:rsidP="005130A2">
      <w:pPr>
        <w:spacing w:after="0" w:line="240" w:lineRule="auto"/>
      </w:pPr>
      <w:r>
        <w:separator/>
      </w:r>
    </w:p>
  </w:footnote>
  <w:footnote w:type="continuationSeparator" w:id="0">
    <w:p w14:paraId="3DC92F13" w14:textId="77777777" w:rsidR="00EC5E71" w:rsidRDefault="00EC5E71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92D0C" w14:textId="04E9DDC9" w:rsidR="005130A2" w:rsidRDefault="00982253">
    <w:pPr>
      <w:pStyle w:val="Nagwek"/>
    </w:pPr>
    <w:r w:rsidRPr="00422634">
      <w:rPr>
        <w:noProof/>
      </w:rPr>
      <w:drawing>
        <wp:anchor distT="0" distB="0" distL="114300" distR="114300" simplePos="0" relativeHeight="251661312" behindDoc="0" locked="0" layoutInCell="1" allowOverlap="1" wp14:anchorId="47E4D36F" wp14:editId="11C4429C">
          <wp:simplePos x="0" y="0"/>
          <wp:positionH relativeFrom="column">
            <wp:posOffset>2240206</wp:posOffset>
          </wp:positionH>
          <wp:positionV relativeFrom="paragraph">
            <wp:posOffset>84632</wp:posOffset>
          </wp:positionV>
          <wp:extent cx="379734" cy="460499"/>
          <wp:effectExtent l="0" t="0" r="1270" b="0"/>
          <wp:wrapNone/>
          <wp:docPr id="7" name="Obraz 6">
            <a:extLst xmlns:a="http://schemas.openxmlformats.org/drawingml/2006/main">
              <a:ext uri="{FF2B5EF4-FFF2-40B4-BE49-F238E27FC236}">
                <a16:creationId xmlns:a16="http://schemas.microsoft.com/office/drawing/2014/main" id="{42C550EC-2EE9-4385-835C-E9BF27D2554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6">
                    <a:extLst>
                      <a:ext uri="{FF2B5EF4-FFF2-40B4-BE49-F238E27FC236}">
                        <a16:creationId xmlns:a16="http://schemas.microsoft.com/office/drawing/2014/main" id="{42C550EC-2EE9-4385-835C-E9BF27D2554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9734" cy="4604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22634" w:rsidRPr="00422634">
      <w:rPr>
        <w:noProof/>
      </w:rPr>
      <w:drawing>
        <wp:anchor distT="0" distB="0" distL="114300" distR="114300" simplePos="0" relativeHeight="251659264" behindDoc="0" locked="0" layoutInCell="1" allowOverlap="1" wp14:anchorId="4877DF82" wp14:editId="547F7B7E">
          <wp:simplePos x="0" y="0"/>
          <wp:positionH relativeFrom="column">
            <wp:posOffset>3695700</wp:posOffset>
          </wp:positionH>
          <wp:positionV relativeFrom="paragraph">
            <wp:posOffset>114935</wp:posOffset>
          </wp:positionV>
          <wp:extent cx="1251585" cy="439420"/>
          <wp:effectExtent l="0" t="0" r="5715" b="0"/>
          <wp:wrapNone/>
          <wp:docPr id="5" name="Obraz 4">
            <a:extLst xmlns:a="http://schemas.openxmlformats.org/drawingml/2006/main">
              <a:ext uri="{FF2B5EF4-FFF2-40B4-BE49-F238E27FC236}">
                <a16:creationId xmlns:a16="http://schemas.microsoft.com/office/drawing/2014/main" id="{B2FE7E5C-D96C-4678-ACBE-FB1DD3C8A3F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4">
                    <a:extLst>
                      <a:ext uri="{FF2B5EF4-FFF2-40B4-BE49-F238E27FC236}">
                        <a16:creationId xmlns:a16="http://schemas.microsoft.com/office/drawing/2014/main" id="{B2FE7E5C-D96C-4678-ACBE-FB1DD3C8A3F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51585" cy="439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22634" w:rsidRPr="00422634">
      <w:rPr>
        <w:noProof/>
      </w:rPr>
      <w:drawing>
        <wp:anchor distT="0" distB="0" distL="114300" distR="114300" simplePos="0" relativeHeight="251660288" behindDoc="0" locked="0" layoutInCell="1" allowOverlap="1" wp14:anchorId="0997B111" wp14:editId="2589C9C3">
          <wp:simplePos x="0" y="0"/>
          <wp:positionH relativeFrom="column">
            <wp:posOffset>647700</wp:posOffset>
          </wp:positionH>
          <wp:positionV relativeFrom="paragraph">
            <wp:posOffset>114300</wp:posOffset>
          </wp:positionV>
          <wp:extent cx="647700" cy="430530"/>
          <wp:effectExtent l="0" t="0" r="0" b="7620"/>
          <wp:wrapNone/>
          <wp:docPr id="4" name="Obraz 3">
            <a:extLst xmlns:a="http://schemas.openxmlformats.org/drawingml/2006/main">
              <a:ext uri="{FF2B5EF4-FFF2-40B4-BE49-F238E27FC236}">
                <a16:creationId xmlns:a16="http://schemas.microsoft.com/office/drawing/2014/main" id="{BBC9B8DE-3444-4267-A0BD-0A4CC0FB7E9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3">
                    <a:extLst>
                      <a:ext uri="{FF2B5EF4-FFF2-40B4-BE49-F238E27FC236}">
                        <a16:creationId xmlns:a16="http://schemas.microsoft.com/office/drawing/2014/main" id="{BBC9B8DE-3444-4267-A0BD-0A4CC0FB7E9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4770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6220"/>
    <w:multiLevelType w:val="hybridMultilevel"/>
    <w:tmpl w:val="847A9EF4"/>
    <w:lvl w:ilvl="0" w:tplc="0AB2C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C699E"/>
    <w:multiLevelType w:val="hybridMultilevel"/>
    <w:tmpl w:val="4AE80DB8"/>
    <w:lvl w:ilvl="0" w:tplc="7F3484DC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B5C2579"/>
    <w:multiLevelType w:val="hybridMultilevel"/>
    <w:tmpl w:val="7BBEC49A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1413A"/>
    <w:multiLevelType w:val="hybridMultilevel"/>
    <w:tmpl w:val="3B3A8BCC"/>
    <w:lvl w:ilvl="0" w:tplc="0415001B">
      <w:start w:val="1"/>
      <w:numFmt w:val="lowerRoman"/>
      <w:lvlText w:val="%1."/>
      <w:lvlJc w:val="right"/>
      <w:pPr>
        <w:ind w:left="1456" w:hanging="360"/>
      </w:pPr>
    </w:lvl>
    <w:lvl w:ilvl="1" w:tplc="04150019" w:tentative="1">
      <w:start w:val="1"/>
      <w:numFmt w:val="lowerLetter"/>
      <w:lvlText w:val="%2."/>
      <w:lvlJc w:val="left"/>
      <w:pPr>
        <w:ind w:left="2176" w:hanging="360"/>
      </w:pPr>
    </w:lvl>
    <w:lvl w:ilvl="2" w:tplc="0415001B" w:tentative="1">
      <w:start w:val="1"/>
      <w:numFmt w:val="lowerRoman"/>
      <w:lvlText w:val="%3."/>
      <w:lvlJc w:val="right"/>
      <w:pPr>
        <w:ind w:left="2896" w:hanging="180"/>
      </w:pPr>
    </w:lvl>
    <w:lvl w:ilvl="3" w:tplc="0415000F" w:tentative="1">
      <w:start w:val="1"/>
      <w:numFmt w:val="decimal"/>
      <w:lvlText w:val="%4."/>
      <w:lvlJc w:val="left"/>
      <w:pPr>
        <w:ind w:left="3616" w:hanging="360"/>
      </w:pPr>
    </w:lvl>
    <w:lvl w:ilvl="4" w:tplc="04150019" w:tentative="1">
      <w:start w:val="1"/>
      <w:numFmt w:val="lowerLetter"/>
      <w:lvlText w:val="%5."/>
      <w:lvlJc w:val="left"/>
      <w:pPr>
        <w:ind w:left="4336" w:hanging="360"/>
      </w:pPr>
    </w:lvl>
    <w:lvl w:ilvl="5" w:tplc="0415001B" w:tentative="1">
      <w:start w:val="1"/>
      <w:numFmt w:val="lowerRoman"/>
      <w:lvlText w:val="%6."/>
      <w:lvlJc w:val="right"/>
      <w:pPr>
        <w:ind w:left="5056" w:hanging="180"/>
      </w:pPr>
    </w:lvl>
    <w:lvl w:ilvl="6" w:tplc="0415000F" w:tentative="1">
      <w:start w:val="1"/>
      <w:numFmt w:val="decimal"/>
      <w:lvlText w:val="%7."/>
      <w:lvlJc w:val="left"/>
      <w:pPr>
        <w:ind w:left="5776" w:hanging="360"/>
      </w:pPr>
    </w:lvl>
    <w:lvl w:ilvl="7" w:tplc="04150019" w:tentative="1">
      <w:start w:val="1"/>
      <w:numFmt w:val="lowerLetter"/>
      <w:lvlText w:val="%8."/>
      <w:lvlJc w:val="left"/>
      <w:pPr>
        <w:ind w:left="6496" w:hanging="360"/>
      </w:pPr>
    </w:lvl>
    <w:lvl w:ilvl="8" w:tplc="0415001B" w:tentative="1">
      <w:start w:val="1"/>
      <w:numFmt w:val="lowerRoman"/>
      <w:lvlText w:val="%9."/>
      <w:lvlJc w:val="right"/>
      <w:pPr>
        <w:ind w:left="7216" w:hanging="180"/>
      </w:pPr>
    </w:lvl>
  </w:abstractNum>
  <w:abstractNum w:abstractNumId="7" w15:restartNumberingAfterBreak="0">
    <w:nsid w:val="4A2C45CF"/>
    <w:multiLevelType w:val="hybridMultilevel"/>
    <w:tmpl w:val="A0964D54"/>
    <w:lvl w:ilvl="0" w:tplc="0AB2C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1794B"/>
    <w:multiLevelType w:val="hybridMultilevel"/>
    <w:tmpl w:val="ADE23B8E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7F3484DC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6C7A3F"/>
    <w:multiLevelType w:val="hybridMultilevel"/>
    <w:tmpl w:val="2D4E588A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966A8"/>
    <w:multiLevelType w:val="hybridMultilevel"/>
    <w:tmpl w:val="E9C48F7A"/>
    <w:lvl w:ilvl="0" w:tplc="0AB2C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7F31CB"/>
    <w:multiLevelType w:val="hybridMultilevel"/>
    <w:tmpl w:val="DC4020D6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0362CC"/>
    <w:multiLevelType w:val="hybridMultilevel"/>
    <w:tmpl w:val="F83E12C4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9"/>
  </w:num>
  <w:num w:numId="6">
    <w:abstractNumId w:val="4"/>
  </w:num>
  <w:num w:numId="7">
    <w:abstractNumId w:val="8"/>
  </w:num>
  <w:num w:numId="8">
    <w:abstractNumId w:val="12"/>
  </w:num>
  <w:num w:numId="9">
    <w:abstractNumId w:val="0"/>
  </w:num>
  <w:num w:numId="10">
    <w:abstractNumId w:val="11"/>
  </w:num>
  <w:num w:numId="11">
    <w:abstractNumId w:val="10"/>
  </w:num>
  <w:num w:numId="12">
    <w:abstractNumId w:val="7"/>
  </w:num>
  <w:num w:numId="1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3CDF"/>
    <w:rsid w:val="00021656"/>
    <w:rsid w:val="00067952"/>
    <w:rsid w:val="00073CDF"/>
    <w:rsid w:val="000D28C0"/>
    <w:rsid w:val="0010535C"/>
    <w:rsid w:val="00111AAD"/>
    <w:rsid w:val="001309E1"/>
    <w:rsid w:val="00151F4B"/>
    <w:rsid w:val="00180F26"/>
    <w:rsid w:val="001C03D6"/>
    <w:rsid w:val="00267E46"/>
    <w:rsid w:val="00286372"/>
    <w:rsid w:val="002B6F38"/>
    <w:rsid w:val="00305554"/>
    <w:rsid w:val="003143E6"/>
    <w:rsid w:val="00314EE6"/>
    <w:rsid w:val="00373E47"/>
    <w:rsid w:val="0039360E"/>
    <w:rsid w:val="00394CC6"/>
    <w:rsid w:val="003A2125"/>
    <w:rsid w:val="003A2C9B"/>
    <w:rsid w:val="003A4808"/>
    <w:rsid w:val="003F43C5"/>
    <w:rsid w:val="00422634"/>
    <w:rsid w:val="004459C4"/>
    <w:rsid w:val="00474C95"/>
    <w:rsid w:val="00476E3D"/>
    <w:rsid w:val="004D1722"/>
    <w:rsid w:val="004E41C0"/>
    <w:rsid w:val="005130A2"/>
    <w:rsid w:val="00526103"/>
    <w:rsid w:val="00573328"/>
    <w:rsid w:val="00576230"/>
    <w:rsid w:val="005B079A"/>
    <w:rsid w:val="005D2E39"/>
    <w:rsid w:val="005F6457"/>
    <w:rsid w:val="00606235"/>
    <w:rsid w:val="006244D4"/>
    <w:rsid w:val="006A250F"/>
    <w:rsid w:val="006F5650"/>
    <w:rsid w:val="0073615A"/>
    <w:rsid w:val="007A10DF"/>
    <w:rsid w:val="007B4678"/>
    <w:rsid w:val="007C0F08"/>
    <w:rsid w:val="007C1CF4"/>
    <w:rsid w:val="007F1A41"/>
    <w:rsid w:val="007F4B2F"/>
    <w:rsid w:val="00822F28"/>
    <w:rsid w:val="00832A8A"/>
    <w:rsid w:val="00871787"/>
    <w:rsid w:val="00894DA6"/>
    <w:rsid w:val="008F1443"/>
    <w:rsid w:val="00917F62"/>
    <w:rsid w:val="00981A03"/>
    <w:rsid w:val="00982253"/>
    <w:rsid w:val="009D42B1"/>
    <w:rsid w:val="00A16029"/>
    <w:rsid w:val="00A26C60"/>
    <w:rsid w:val="00A81A72"/>
    <w:rsid w:val="00AC70E4"/>
    <w:rsid w:val="00AF3496"/>
    <w:rsid w:val="00AF42F5"/>
    <w:rsid w:val="00B377FA"/>
    <w:rsid w:val="00B42106"/>
    <w:rsid w:val="00B7642D"/>
    <w:rsid w:val="00BB2AB9"/>
    <w:rsid w:val="00BB51F5"/>
    <w:rsid w:val="00C06881"/>
    <w:rsid w:val="00C127B4"/>
    <w:rsid w:val="00C15223"/>
    <w:rsid w:val="00C46A98"/>
    <w:rsid w:val="00C76C30"/>
    <w:rsid w:val="00D416A3"/>
    <w:rsid w:val="00D45992"/>
    <w:rsid w:val="00D52434"/>
    <w:rsid w:val="00D71110"/>
    <w:rsid w:val="00D76779"/>
    <w:rsid w:val="00DA659D"/>
    <w:rsid w:val="00E1196F"/>
    <w:rsid w:val="00E35C27"/>
    <w:rsid w:val="00E67112"/>
    <w:rsid w:val="00E716C1"/>
    <w:rsid w:val="00E71BE8"/>
    <w:rsid w:val="00EA02C3"/>
    <w:rsid w:val="00EB122C"/>
    <w:rsid w:val="00EB737A"/>
    <w:rsid w:val="00EC5BAE"/>
    <w:rsid w:val="00EC5E71"/>
    <w:rsid w:val="00EE6B5F"/>
    <w:rsid w:val="00EF5B74"/>
    <w:rsid w:val="00F0107C"/>
    <w:rsid w:val="00F94AA5"/>
    <w:rsid w:val="00FA54F3"/>
    <w:rsid w:val="00FB7D57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paragraph" w:styleId="Nagwek4">
    <w:name w:val="heading 4"/>
    <w:basedOn w:val="Normalny"/>
    <w:next w:val="Normalny"/>
    <w:link w:val="Nagwek4Znak"/>
    <w:qFormat/>
    <w:rsid w:val="007C1CF4"/>
    <w:pPr>
      <w:keepNext/>
      <w:tabs>
        <w:tab w:val="left" w:pos="8647"/>
      </w:tabs>
      <w:suppressAutoHyphens/>
      <w:spacing w:after="0" w:line="360" w:lineRule="auto"/>
      <w:jc w:val="right"/>
      <w:outlineLvl w:val="3"/>
    </w:pPr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1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1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1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2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7C1CF4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C1CF4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1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1C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C1C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C1C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C1C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1C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1CF4"/>
    <w:rPr>
      <w:b/>
      <w:bCs/>
      <w:sz w:val="20"/>
      <w:szCs w:val="20"/>
    </w:rPr>
  </w:style>
  <w:style w:type="paragraph" w:customStyle="1" w:styleId="Default">
    <w:name w:val="Default"/>
    <w:rsid w:val="007C1C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9</Pages>
  <Words>1908</Words>
  <Characters>11454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21</cp:revision>
  <dcterms:created xsi:type="dcterms:W3CDTF">2020-03-24T08:54:00Z</dcterms:created>
  <dcterms:modified xsi:type="dcterms:W3CDTF">2021-09-10T13:07:00Z</dcterms:modified>
</cp:coreProperties>
</file>